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DD94A" w14:textId="0C7541E3" w:rsidR="00A043CE" w:rsidRPr="0043395F" w:rsidRDefault="00D54940" w:rsidP="00913D50">
      <w:pPr>
        <w:jc w:val="center"/>
        <w:rPr>
          <w:b/>
          <w:sz w:val="44"/>
          <w:szCs w:val="44"/>
        </w:rPr>
      </w:pPr>
      <w:r w:rsidRPr="0043395F">
        <w:rPr>
          <w:b/>
          <w:sz w:val="44"/>
          <w:szCs w:val="44"/>
        </w:rPr>
        <w:t xml:space="preserve">CNT </w:t>
      </w:r>
      <w:r w:rsidR="00640EFD">
        <w:rPr>
          <w:b/>
          <w:sz w:val="44"/>
          <w:szCs w:val="44"/>
        </w:rPr>
        <w:t>4007</w:t>
      </w:r>
      <w:r w:rsidR="00913D50" w:rsidRPr="0043395F">
        <w:rPr>
          <w:b/>
          <w:sz w:val="44"/>
          <w:szCs w:val="44"/>
        </w:rPr>
        <w:t xml:space="preserve"> Computer Network</w:t>
      </w:r>
      <w:r w:rsidR="00E146F4">
        <w:rPr>
          <w:b/>
          <w:sz w:val="44"/>
          <w:szCs w:val="44"/>
        </w:rPr>
        <w:t xml:space="preserve"> Fundamentals</w:t>
      </w:r>
      <w:r w:rsidR="00913D50" w:rsidRPr="0043395F">
        <w:rPr>
          <w:b/>
          <w:sz w:val="44"/>
          <w:szCs w:val="44"/>
        </w:rPr>
        <w:t xml:space="preserve"> </w:t>
      </w:r>
    </w:p>
    <w:p w14:paraId="18A5203C" w14:textId="5B9BB6F3" w:rsidR="002B5128" w:rsidRPr="00913D50" w:rsidRDefault="0043395F" w:rsidP="00640EFD">
      <w:pPr>
        <w:jc w:val="center"/>
        <w:rPr>
          <w:b/>
          <w:sz w:val="30"/>
        </w:rPr>
      </w:pPr>
      <w:r>
        <w:rPr>
          <w:b/>
          <w:sz w:val="30"/>
        </w:rPr>
        <w:t xml:space="preserve">Project </w:t>
      </w:r>
      <w:r w:rsidR="00913D50" w:rsidRPr="00913D50">
        <w:rPr>
          <w:b/>
          <w:sz w:val="30"/>
        </w:rPr>
        <w:t xml:space="preserve"> </w:t>
      </w:r>
      <w:r w:rsidR="007B28DA">
        <w:rPr>
          <w:b/>
          <w:sz w:val="30"/>
        </w:rPr>
        <w:t>2</w:t>
      </w:r>
      <w:r>
        <w:rPr>
          <w:b/>
          <w:sz w:val="30"/>
        </w:rPr>
        <w:t xml:space="preserve">       Individual Project</w:t>
      </w:r>
    </w:p>
    <w:p w14:paraId="4951138C" w14:textId="4F37CE66" w:rsidR="00913D50" w:rsidRDefault="00D54940" w:rsidP="00913D50">
      <w:pPr>
        <w:jc w:val="center"/>
        <w:rPr>
          <w:b/>
          <w:sz w:val="36"/>
        </w:rPr>
      </w:pPr>
      <w:r>
        <w:rPr>
          <w:b/>
          <w:sz w:val="36"/>
        </w:rPr>
        <w:t>Implementation of FTP client and server</w:t>
      </w:r>
      <w:r w:rsidR="007B28DA">
        <w:rPr>
          <w:b/>
          <w:sz w:val="36"/>
        </w:rPr>
        <w:t xml:space="preserve"> with multiple threads</w:t>
      </w:r>
    </w:p>
    <w:p w14:paraId="4667AE23" w14:textId="77777777" w:rsidR="00913D50" w:rsidRDefault="00D54940" w:rsidP="0043395F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t>Description</w:t>
      </w:r>
    </w:p>
    <w:p w14:paraId="12904B1C" w14:textId="77777777" w:rsidR="00066E38" w:rsidRPr="000E76A8" w:rsidRDefault="00066E38" w:rsidP="0043395F">
      <w:pPr>
        <w:pStyle w:val="ListParagraph"/>
        <w:jc w:val="both"/>
        <w:rPr>
          <w:b/>
          <w:sz w:val="24"/>
        </w:rPr>
      </w:pPr>
    </w:p>
    <w:p w14:paraId="741576ED" w14:textId="77777777" w:rsidR="00E2764E" w:rsidRDefault="00EE3CAD" w:rsidP="0043395F">
      <w:pPr>
        <w:pStyle w:val="ListParagraph"/>
        <w:jc w:val="both"/>
        <w:rPr>
          <w:sz w:val="24"/>
        </w:rPr>
      </w:pPr>
      <w:r>
        <w:rPr>
          <w:sz w:val="24"/>
        </w:rPr>
        <w:t>In thi</w:t>
      </w:r>
      <w:r w:rsidR="00D54940">
        <w:rPr>
          <w:sz w:val="24"/>
        </w:rPr>
        <w:t xml:space="preserve">s project, you will implement a </w:t>
      </w:r>
      <w:r>
        <w:rPr>
          <w:sz w:val="24"/>
        </w:rPr>
        <w:t xml:space="preserve">simple </w:t>
      </w:r>
      <w:r w:rsidR="00D54940">
        <w:rPr>
          <w:sz w:val="24"/>
        </w:rPr>
        <w:t xml:space="preserve">version of ftp client/server software. It consists of two programs: client and server. First, server is started on </w:t>
      </w:r>
      <w:r w:rsidR="0043395F">
        <w:rPr>
          <w:sz w:val="24"/>
        </w:rPr>
        <w:t>a</w:t>
      </w:r>
      <w:r w:rsidR="00D54940">
        <w:rPr>
          <w:sz w:val="24"/>
        </w:rPr>
        <w:t xml:space="preserve"> computer. It list</w:t>
      </w:r>
      <w:r w:rsidR="0043395F">
        <w:rPr>
          <w:sz w:val="24"/>
        </w:rPr>
        <w:t>ens on a certain TCP port</w:t>
      </w:r>
      <w:r w:rsidR="004C31EA">
        <w:rPr>
          <w:sz w:val="24"/>
        </w:rPr>
        <w:t xml:space="preserve"> (</w:t>
      </w:r>
      <w:r w:rsidR="00A76577">
        <w:rPr>
          <w:sz w:val="24"/>
        </w:rPr>
        <w:t>5106</w:t>
      </w:r>
      <w:r w:rsidR="004C31EA">
        <w:rPr>
          <w:sz w:val="24"/>
        </w:rPr>
        <w:t>)</w:t>
      </w:r>
      <w:r w:rsidR="007B28DA">
        <w:rPr>
          <w:sz w:val="24"/>
        </w:rPr>
        <w:t xml:space="preserve"> and </w:t>
      </w:r>
      <w:r w:rsidR="007B28DA" w:rsidRPr="007B28DA">
        <w:rPr>
          <w:b/>
          <w:bCs/>
          <w:sz w:val="24"/>
        </w:rPr>
        <w:t>is capable of supporting multiple clients</w:t>
      </w:r>
      <w:r w:rsidR="008533E6">
        <w:rPr>
          <w:b/>
          <w:bCs/>
          <w:sz w:val="24"/>
        </w:rPr>
        <w:t xml:space="preserve"> with different threads</w:t>
      </w:r>
      <w:r w:rsidR="00D54940">
        <w:rPr>
          <w:sz w:val="24"/>
        </w:rPr>
        <w:t xml:space="preserve">. Then, </w:t>
      </w:r>
      <w:r w:rsidR="007B28DA" w:rsidRPr="007B28DA">
        <w:rPr>
          <w:b/>
          <w:bCs/>
          <w:sz w:val="24"/>
        </w:rPr>
        <w:t xml:space="preserve">two </w:t>
      </w:r>
      <w:r w:rsidR="00D54940" w:rsidRPr="007B28DA">
        <w:rPr>
          <w:b/>
          <w:bCs/>
          <w:sz w:val="24"/>
        </w:rPr>
        <w:t>client</w:t>
      </w:r>
      <w:r w:rsidR="007B28DA" w:rsidRPr="007B28DA">
        <w:rPr>
          <w:b/>
          <w:bCs/>
          <w:sz w:val="24"/>
        </w:rPr>
        <w:t>s</w:t>
      </w:r>
      <w:r w:rsidR="00D54940">
        <w:rPr>
          <w:sz w:val="24"/>
        </w:rPr>
        <w:t xml:space="preserve"> </w:t>
      </w:r>
      <w:r w:rsidR="007B28DA">
        <w:rPr>
          <w:sz w:val="24"/>
        </w:rPr>
        <w:t>are</w:t>
      </w:r>
      <w:r w:rsidR="00D54940">
        <w:rPr>
          <w:sz w:val="24"/>
        </w:rPr>
        <w:t xml:space="preserve"> executed</w:t>
      </w:r>
      <w:r w:rsidR="0043395F">
        <w:rPr>
          <w:sz w:val="24"/>
        </w:rPr>
        <w:t xml:space="preserve"> on the same </w:t>
      </w:r>
      <w:r w:rsidR="00E146F4">
        <w:rPr>
          <w:sz w:val="24"/>
        </w:rPr>
        <w:t>computer</w:t>
      </w:r>
      <w:r w:rsidR="007B28DA">
        <w:rPr>
          <w:sz w:val="24"/>
        </w:rPr>
        <w:t xml:space="preserve"> where the server runs</w:t>
      </w:r>
      <w:r w:rsidR="00D54940">
        <w:rPr>
          <w:sz w:val="24"/>
        </w:rPr>
        <w:t xml:space="preserve">; </w:t>
      </w:r>
      <w:r w:rsidR="00E146F4">
        <w:rPr>
          <w:sz w:val="24"/>
        </w:rPr>
        <w:t xml:space="preserve">the server’s </w:t>
      </w:r>
      <w:r w:rsidR="00D54940">
        <w:rPr>
          <w:sz w:val="24"/>
        </w:rPr>
        <w:t xml:space="preserve">port number are supplied in the command line, for example, “client </w:t>
      </w:r>
      <w:r w:rsidR="00A76577">
        <w:rPr>
          <w:sz w:val="24"/>
        </w:rPr>
        <w:t>5106</w:t>
      </w:r>
      <w:r w:rsidR="00D54940">
        <w:rPr>
          <w:sz w:val="24"/>
        </w:rPr>
        <w:t xml:space="preserve">”.  </w:t>
      </w:r>
      <w:r w:rsidR="00E146F4">
        <w:rPr>
          <w:sz w:val="24"/>
        </w:rPr>
        <w:t>T</w:t>
      </w:r>
      <w:r w:rsidR="00D54940">
        <w:rPr>
          <w:sz w:val="24"/>
        </w:rPr>
        <w:t xml:space="preserve">he user can issue </w:t>
      </w:r>
      <w:r w:rsidR="006A0F82">
        <w:rPr>
          <w:sz w:val="24"/>
        </w:rPr>
        <w:t>a</w:t>
      </w:r>
      <w:r w:rsidR="00D54940">
        <w:rPr>
          <w:sz w:val="24"/>
        </w:rPr>
        <w:t xml:space="preserve"> command at </w:t>
      </w:r>
      <w:r w:rsidR="007B28DA">
        <w:rPr>
          <w:sz w:val="24"/>
        </w:rPr>
        <w:t xml:space="preserve">each of </w:t>
      </w:r>
      <w:r w:rsidR="00D54940">
        <w:rPr>
          <w:sz w:val="24"/>
        </w:rPr>
        <w:t xml:space="preserve">the </w:t>
      </w:r>
      <w:r w:rsidR="007B28DA">
        <w:rPr>
          <w:sz w:val="24"/>
        </w:rPr>
        <w:t xml:space="preserve">two </w:t>
      </w:r>
      <w:r w:rsidR="00D54940">
        <w:rPr>
          <w:sz w:val="24"/>
        </w:rPr>
        <w:t>client</w:t>
      </w:r>
      <w:r w:rsidR="007B28DA">
        <w:rPr>
          <w:sz w:val="24"/>
        </w:rPr>
        <w:t>s</w:t>
      </w:r>
      <w:r w:rsidR="00D54940">
        <w:rPr>
          <w:sz w:val="24"/>
        </w:rPr>
        <w:t>: “get &lt;filename&gt;”</w:t>
      </w:r>
      <w:r w:rsidR="006A0F82">
        <w:rPr>
          <w:sz w:val="24"/>
        </w:rPr>
        <w:t>, which</w:t>
      </w:r>
      <w:r w:rsidR="00D54940">
        <w:rPr>
          <w:sz w:val="24"/>
        </w:rPr>
        <w:t xml:space="preserve"> is to retrieve a file from the server, </w:t>
      </w:r>
      <w:r w:rsidR="006A0F82">
        <w:rPr>
          <w:sz w:val="24"/>
        </w:rPr>
        <w:t>or</w:t>
      </w:r>
      <w:r w:rsidR="00D54940">
        <w:rPr>
          <w:sz w:val="24"/>
        </w:rPr>
        <w:t xml:space="preserve"> “upload &lt; filename&gt;”</w:t>
      </w:r>
      <w:r w:rsidR="006A0F82">
        <w:rPr>
          <w:sz w:val="24"/>
        </w:rPr>
        <w:t>,</w:t>
      </w:r>
      <w:r w:rsidR="00D54940">
        <w:rPr>
          <w:sz w:val="24"/>
        </w:rPr>
        <w:t xml:space="preserve"> </w:t>
      </w:r>
      <w:r w:rsidR="006A0F82">
        <w:rPr>
          <w:sz w:val="24"/>
        </w:rPr>
        <w:t xml:space="preserve">which </w:t>
      </w:r>
      <w:r w:rsidR="00D54940">
        <w:rPr>
          <w:sz w:val="24"/>
        </w:rPr>
        <w:t>is to upload a file to the server.</w:t>
      </w:r>
      <w:r w:rsidR="00A76577">
        <w:rPr>
          <w:sz w:val="24"/>
        </w:rPr>
        <w:t xml:space="preserve"> </w:t>
      </w:r>
      <w:r w:rsidR="00DF6476">
        <w:rPr>
          <w:sz w:val="24"/>
        </w:rPr>
        <w:t xml:space="preserve">Because the file could be arbitrarily large, you are required to split the file into chunks of 1K bytes and use a loop to send the chunks, each time one chunk. </w:t>
      </w:r>
    </w:p>
    <w:p w14:paraId="374AB59F" w14:textId="77777777" w:rsidR="00E2764E" w:rsidRDefault="00E2764E" w:rsidP="0043395F">
      <w:pPr>
        <w:pStyle w:val="ListParagraph"/>
        <w:jc w:val="both"/>
        <w:rPr>
          <w:sz w:val="24"/>
        </w:rPr>
      </w:pPr>
    </w:p>
    <w:p w14:paraId="449E3535" w14:textId="2896F2CA" w:rsidR="00D54940" w:rsidRDefault="00E2764E" w:rsidP="0043395F">
      <w:pPr>
        <w:pStyle w:val="ListParagraph"/>
        <w:jc w:val="both"/>
        <w:rPr>
          <w:sz w:val="24"/>
        </w:rPr>
      </w:pPr>
      <w:r>
        <w:rPr>
          <w:sz w:val="24"/>
        </w:rPr>
        <w:t xml:space="preserve">Note 1: </w:t>
      </w:r>
      <w:r w:rsidR="00A76577">
        <w:rPr>
          <w:sz w:val="24"/>
        </w:rPr>
        <w:t xml:space="preserve">If port 5106 is used by another program, </w:t>
      </w:r>
      <w:r w:rsidR="004E5E09">
        <w:rPr>
          <w:sz w:val="24"/>
        </w:rPr>
        <w:t xml:space="preserve">for example, you have an earlier run of server which you forget to kill, it will </w:t>
      </w:r>
      <w:r w:rsidR="00A76577">
        <w:rPr>
          <w:sz w:val="24"/>
        </w:rPr>
        <w:t>prevent the server’s socket from being created</w:t>
      </w:r>
      <w:r w:rsidR="004E5E09">
        <w:rPr>
          <w:sz w:val="24"/>
        </w:rPr>
        <w:t xml:space="preserve">. You will need to kill that program before running your server again. </w:t>
      </w:r>
      <w:r w:rsidR="00A76577">
        <w:rPr>
          <w:sz w:val="24"/>
        </w:rPr>
        <w:t xml:space="preserve"> </w:t>
      </w:r>
    </w:p>
    <w:p w14:paraId="3A93A364" w14:textId="405EABC6" w:rsidR="00E2764E" w:rsidRDefault="00E2764E" w:rsidP="0043395F">
      <w:pPr>
        <w:pStyle w:val="ListParagraph"/>
        <w:jc w:val="both"/>
        <w:rPr>
          <w:sz w:val="24"/>
        </w:rPr>
      </w:pPr>
      <w:r>
        <w:rPr>
          <w:sz w:val="24"/>
        </w:rPr>
        <w:t>Note 2: In your code, after each TCP send, e.g., writeObject(msg), you may want to follow up with a flush(), which ensures that msg are sent immediately.</w:t>
      </w:r>
    </w:p>
    <w:p w14:paraId="4DD9A0A2" w14:textId="394D0746" w:rsidR="00E2764E" w:rsidRDefault="00E2764E" w:rsidP="0043395F">
      <w:pPr>
        <w:pStyle w:val="ListParagraph"/>
        <w:jc w:val="both"/>
        <w:rPr>
          <w:sz w:val="24"/>
        </w:rPr>
      </w:pPr>
      <w:r>
        <w:rPr>
          <w:sz w:val="24"/>
        </w:rPr>
        <w:t xml:space="preserve">Note 3: The sender needs to inform the receiver how many chunks will be sent, so that the receiver knows where the end is. </w:t>
      </w:r>
    </w:p>
    <w:p w14:paraId="42E3EF6A" w14:textId="3D64823C" w:rsidR="001D7AD0" w:rsidRDefault="001D7AD0" w:rsidP="0043395F">
      <w:pPr>
        <w:pStyle w:val="ListParagraph"/>
        <w:jc w:val="both"/>
        <w:rPr>
          <w:sz w:val="24"/>
        </w:rPr>
      </w:pPr>
    </w:p>
    <w:p w14:paraId="46B91E54" w14:textId="232F533C" w:rsidR="004E5E09" w:rsidRDefault="00E2764E" w:rsidP="0043395F">
      <w:pPr>
        <w:pStyle w:val="ListParagraph"/>
        <w:jc w:val="both"/>
        <w:rPr>
          <w:sz w:val="24"/>
        </w:rPr>
      </w:pPr>
      <w:r>
        <w:rPr>
          <w:sz w:val="24"/>
        </w:rPr>
        <w:t>We will t</w:t>
      </w:r>
      <w:r w:rsidR="001D7AD0">
        <w:rPr>
          <w:sz w:val="24"/>
        </w:rPr>
        <w:t xml:space="preserve">est </w:t>
      </w:r>
      <w:r w:rsidR="004E5E09">
        <w:rPr>
          <w:sz w:val="24"/>
        </w:rPr>
        <w:t xml:space="preserve">your program </w:t>
      </w:r>
      <w:r>
        <w:rPr>
          <w:sz w:val="24"/>
        </w:rPr>
        <w:t xml:space="preserve">using </w:t>
      </w:r>
      <w:r w:rsidR="004E5E09">
        <w:rPr>
          <w:sz w:val="24"/>
        </w:rPr>
        <w:t xml:space="preserve">a script </w:t>
      </w:r>
      <w:r w:rsidR="00984E2E">
        <w:rPr>
          <w:sz w:val="24"/>
        </w:rPr>
        <w:t>with</w:t>
      </w:r>
      <w:r w:rsidR="008533E6">
        <w:rPr>
          <w:sz w:val="24"/>
        </w:rPr>
        <w:t xml:space="preserve"> the following s</w:t>
      </w:r>
      <w:r w:rsidR="004E5E09">
        <w:rPr>
          <w:sz w:val="24"/>
        </w:rPr>
        <w:t>teps</w:t>
      </w:r>
      <w:r w:rsidR="008533E6">
        <w:rPr>
          <w:sz w:val="24"/>
        </w:rPr>
        <w:t>:</w:t>
      </w:r>
      <w:r w:rsidR="001D7AD0">
        <w:rPr>
          <w:sz w:val="24"/>
        </w:rPr>
        <w:t xml:space="preserve"> </w:t>
      </w:r>
    </w:p>
    <w:p w14:paraId="44F583AC" w14:textId="04E3E652" w:rsidR="004E5E09" w:rsidRDefault="004E5E09" w:rsidP="004E5E09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run “server”</w:t>
      </w:r>
      <w:r w:rsidR="00DD2644">
        <w:rPr>
          <w:sz w:val="24"/>
        </w:rPr>
        <w:t xml:space="preserve"> in a window for server</w:t>
      </w:r>
    </w:p>
    <w:p w14:paraId="286D6A9F" w14:textId="51FCF360" w:rsidR="004E5E09" w:rsidRDefault="004E5E09" w:rsidP="004E5E09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run “client 5106”</w:t>
      </w:r>
      <w:r w:rsidR="00DD2644">
        <w:rPr>
          <w:sz w:val="24"/>
        </w:rPr>
        <w:t xml:space="preserve"> in a window for client 1</w:t>
      </w:r>
    </w:p>
    <w:p w14:paraId="70893B0B" w14:textId="41B1F176" w:rsidR="00DD2644" w:rsidRDefault="004E5E09" w:rsidP="004E5E09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run “client 5106” again</w:t>
      </w:r>
      <w:r w:rsidR="00DD2644">
        <w:rPr>
          <w:sz w:val="24"/>
        </w:rPr>
        <w:t xml:space="preserve"> in a window for client 2</w:t>
      </w:r>
    </w:p>
    <w:p w14:paraId="3B08C775" w14:textId="1411B43D" w:rsidR="00DD2644" w:rsidRDefault="00DD2644" w:rsidP="008E54FE">
      <w:pPr>
        <w:pStyle w:val="ListParagraph"/>
        <w:numPr>
          <w:ilvl w:val="0"/>
          <w:numId w:val="5"/>
        </w:numPr>
        <w:jc w:val="both"/>
        <w:rPr>
          <w:sz w:val="24"/>
        </w:rPr>
      </w:pPr>
      <w:r w:rsidRPr="00DD2644">
        <w:rPr>
          <w:sz w:val="24"/>
        </w:rPr>
        <w:t xml:space="preserve">In client 1 window, </w:t>
      </w:r>
      <w:r>
        <w:rPr>
          <w:sz w:val="24"/>
        </w:rPr>
        <w:t>“</w:t>
      </w:r>
      <w:r w:rsidR="001D7AD0" w:rsidRPr="00DD2644">
        <w:rPr>
          <w:sz w:val="24"/>
        </w:rPr>
        <w:t>get downloadTestFile</w:t>
      </w:r>
      <w:r w:rsidR="007B28DA" w:rsidRPr="00DD2644">
        <w:rPr>
          <w:sz w:val="24"/>
        </w:rPr>
        <w:t>1</w:t>
      </w:r>
      <w:r w:rsidR="001D7AD0" w:rsidRPr="00DD2644">
        <w:rPr>
          <w:sz w:val="24"/>
        </w:rPr>
        <w:t>.pptx</w:t>
      </w:r>
      <w:r>
        <w:rPr>
          <w:sz w:val="24"/>
        </w:rPr>
        <w:t>”</w:t>
      </w:r>
      <w:r w:rsidR="001D7AD0" w:rsidRPr="00DD2644">
        <w:rPr>
          <w:sz w:val="24"/>
        </w:rPr>
        <w:t xml:space="preserve"> from the server and write </w:t>
      </w:r>
      <w:r w:rsidR="004C31EA" w:rsidRPr="00DD2644">
        <w:rPr>
          <w:sz w:val="24"/>
        </w:rPr>
        <w:t xml:space="preserve">the file </w:t>
      </w:r>
      <w:r w:rsidR="001D7AD0" w:rsidRPr="00DD2644">
        <w:rPr>
          <w:sz w:val="24"/>
        </w:rPr>
        <w:t>to the local disk as new</w:t>
      </w:r>
      <w:r>
        <w:rPr>
          <w:sz w:val="24"/>
        </w:rPr>
        <w:t>d</w:t>
      </w:r>
      <w:r w:rsidR="001D7AD0" w:rsidRPr="00DD2644">
        <w:rPr>
          <w:sz w:val="24"/>
        </w:rPr>
        <w:t>ownloadTestFile</w:t>
      </w:r>
      <w:r w:rsidR="007B28DA" w:rsidRPr="00DD2644">
        <w:rPr>
          <w:sz w:val="24"/>
        </w:rPr>
        <w:t>1</w:t>
      </w:r>
      <w:r w:rsidR="001D7AD0" w:rsidRPr="00DD2644">
        <w:rPr>
          <w:sz w:val="24"/>
        </w:rPr>
        <w:t>.pptx</w:t>
      </w:r>
    </w:p>
    <w:p w14:paraId="1459B7B8" w14:textId="53498589" w:rsidR="00DD2644" w:rsidRDefault="00DD2644" w:rsidP="008E54FE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In client 2 window</w:t>
      </w:r>
      <w:r w:rsidR="007B28DA" w:rsidRPr="00DD2644">
        <w:rPr>
          <w:sz w:val="24"/>
        </w:rPr>
        <w:t>,</w:t>
      </w:r>
      <w:r w:rsidR="001D7AD0" w:rsidRPr="00DD2644">
        <w:rPr>
          <w:sz w:val="24"/>
        </w:rPr>
        <w:t xml:space="preserve"> </w:t>
      </w:r>
      <w:r>
        <w:rPr>
          <w:sz w:val="24"/>
        </w:rPr>
        <w:t>“</w:t>
      </w:r>
      <w:r w:rsidR="00706CD4" w:rsidRPr="00DD2644">
        <w:rPr>
          <w:sz w:val="24"/>
        </w:rPr>
        <w:t>get downloadTestFile2.pptx</w:t>
      </w:r>
      <w:r>
        <w:rPr>
          <w:sz w:val="24"/>
        </w:rPr>
        <w:t>”</w:t>
      </w:r>
      <w:r w:rsidR="00706CD4" w:rsidRPr="00DD2644">
        <w:rPr>
          <w:sz w:val="24"/>
        </w:rPr>
        <w:t xml:space="preserve"> from the server and write the file to the local disk as new</w:t>
      </w:r>
      <w:r>
        <w:rPr>
          <w:sz w:val="24"/>
        </w:rPr>
        <w:t>d</w:t>
      </w:r>
      <w:r w:rsidR="00706CD4" w:rsidRPr="00DD2644">
        <w:rPr>
          <w:sz w:val="24"/>
        </w:rPr>
        <w:t>ownloadTestFile2.pptx</w:t>
      </w:r>
    </w:p>
    <w:p w14:paraId="569A4F7A" w14:textId="544C7D0C" w:rsidR="00DD2644" w:rsidRDefault="00DD2644" w:rsidP="008E54FE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In client 1 window, “</w:t>
      </w:r>
      <w:r w:rsidR="001D7AD0" w:rsidRPr="00DD2644">
        <w:rPr>
          <w:sz w:val="24"/>
        </w:rPr>
        <w:t>upload uploadTestFile</w:t>
      </w:r>
      <w:r w:rsidR="00706CD4" w:rsidRPr="00DD2644">
        <w:rPr>
          <w:sz w:val="24"/>
        </w:rPr>
        <w:t>1</w:t>
      </w:r>
      <w:r w:rsidR="001D7AD0" w:rsidRPr="00DD2644">
        <w:rPr>
          <w:sz w:val="24"/>
        </w:rPr>
        <w:t>.pptx</w:t>
      </w:r>
      <w:r>
        <w:rPr>
          <w:sz w:val="24"/>
        </w:rPr>
        <w:t>”</w:t>
      </w:r>
      <w:r w:rsidR="001D7AD0" w:rsidRPr="00DD2644">
        <w:rPr>
          <w:sz w:val="24"/>
        </w:rPr>
        <w:t xml:space="preserve"> to the server, </w:t>
      </w:r>
      <w:r w:rsidR="00A60C8C" w:rsidRPr="00DD2644">
        <w:rPr>
          <w:sz w:val="24"/>
        </w:rPr>
        <w:t xml:space="preserve">which will write </w:t>
      </w:r>
      <w:r w:rsidR="004C31EA" w:rsidRPr="00DD2644">
        <w:rPr>
          <w:sz w:val="24"/>
        </w:rPr>
        <w:t xml:space="preserve">the file </w:t>
      </w:r>
      <w:r w:rsidR="00A60C8C" w:rsidRPr="00DD2644">
        <w:rPr>
          <w:sz w:val="24"/>
        </w:rPr>
        <w:t xml:space="preserve">to </w:t>
      </w:r>
      <w:r>
        <w:rPr>
          <w:sz w:val="24"/>
        </w:rPr>
        <w:t>the</w:t>
      </w:r>
      <w:r w:rsidR="00A60C8C" w:rsidRPr="00DD2644">
        <w:rPr>
          <w:sz w:val="24"/>
        </w:rPr>
        <w:t xml:space="preserve"> local disk as new</w:t>
      </w:r>
      <w:r>
        <w:rPr>
          <w:sz w:val="24"/>
        </w:rPr>
        <w:t>u</w:t>
      </w:r>
      <w:r w:rsidR="00A60C8C" w:rsidRPr="00DD2644">
        <w:rPr>
          <w:sz w:val="24"/>
        </w:rPr>
        <w:t>ploadTestFile</w:t>
      </w:r>
      <w:r w:rsidR="00706CD4" w:rsidRPr="00DD2644">
        <w:rPr>
          <w:sz w:val="24"/>
        </w:rPr>
        <w:t>1</w:t>
      </w:r>
      <w:r w:rsidR="00A60C8C" w:rsidRPr="00DD2644">
        <w:rPr>
          <w:sz w:val="24"/>
        </w:rPr>
        <w:t>.pptx</w:t>
      </w:r>
    </w:p>
    <w:p w14:paraId="34C31639" w14:textId="075669B8" w:rsidR="00DD2644" w:rsidRDefault="00DD2644" w:rsidP="008E54FE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 xml:space="preserve">In </w:t>
      </w:r>
      <w:r w:rsidR="00706CD4" w:rsidRPr="00DD2644">
        <w:rPr>
          <w:sz w:val="24"/>
        </w:rPr>
        <w:t>client 2 w</w:t>
      </w:r>
      <w:r>
        <w:rPr>
          <w:sz w:val="24"/>
        </w:rPr>
        <w:t>indow, “</w:t>
      </w:r>
      <w:r w:rsidR="00706CD4" w:rsidRPr="00DD2644">
        <w:rPr>
          <w:sz w:val="24"/>
        </w:rPr>
        <w:t>upload uploadTestFile2.pptx</w:t>
      </w:r>
      <w:r>
        <w:rPr>
          <w:sz w:val="24"/>
        </w:rPr>
        <w:t>”</w:t>
      </w:r>
      <w:r w:rsidR="00706CD4" w:rsidRPr="00DD2644">
        <w:rPr>
          <w:sz w:val="24"/>
        </w:rPr>
        <w:t xml:space="preserve"> to the server, which will write the file to </w:t>
      </w:r>
      <w:r>
        <w:rPr>
          <w:sz w:val="24"/>
        </w:rPr>
        <w:t>the</w:t>
      </w:r>
      <w:r w:rsidR="00706CD4" w:rsidRPr="00DD2644">
        <w:rPr>
          <w:sz w:val="24"/>
        </w:rPr>
        <w:t xml:space="preserve"> local disk as new</w:t>
      </w:r>
      <w:r>
        <w:rPr>
          <w:sz w:val="24"/>
        </w:rPr>
        <w:t>u</w:t>
      </w:r>
      <w:r w:rsidR="00706CD4" w:rsidRPr="00DD2644">
        <w:rPr>
          <w:sz w:val="24"/>
        </w:rPr>
        <w:t>ploadTestFile2.pptx</w:t>
      </w:r>
    </w:p>
    <w:p w14:paraId="3D44AF71" w14:textId="77777777" w:rsidR="00E2764E" w:rsidRDefault="00DD2644" w:rsidP="00DD2644">
      <w:pPr>
        <w:ind w:left="720"/>
        <w:jc w:val="both"/>
        <w:rPr>
          <w:sz w:val="24"/>
        </w:rPr>
      </w:pPr>
      <w:r>
        <w:rPr>
          <w:sz w:val="24"/>
        </w:rPr>
        <w:lastRenderedPageBreak/>
        <w:t>To pass the script, please follow exactly the above steps, with</w:t>
      </w:r>
      <w:r w:rsidR="00E2764E">
        <w:rPr>
          <w:sz w:val="24"/>
        </w:rPr>
        <w:t xml:space="preserve"> the</w:t>
      </w:r>
      <w:r>
        <w:rPr>
          <w:sz w:val="24"/>
        </w:rPr>
        <w:t xml:space="preserve"> commands in quotes.</w:t>
      </w:r>
      <w:r w:rsidR="00E2764E">
        <w:rPr>
          <w:sz w:val="24"/>
        </w:rPr>
        <w:t xml:space="preserve"> Try not to include extra or different input/output, so that you have a better chance to pass the script.</w:t>
      </w:r>
      <w:r>
        <w:rPr>
          <w:sz w:val="24"/>
        </w:rPr>
        <w:t xml:space="preserve"> </w:t>
      </w:r>
    </w:p>
    <w:p w14:paraId="53E511A3" w14:textId="243E2F95" w:rsidR="001D7AD0" w:rsidRDefault="00A60C8C" w:rsidP="00DD2644">
      <w:pPr>
        <w:ind w:left="720"/>
        <w:jc w:val="both"/>
        <w:rPr>
          <w:sz w:val="24"/>
        </w:rPr>
      </w:pPr>
      <w:r w:rsidRPr="00DD2644">
        <w:rPr>
          <w:sz w:val="24"/>
        </w:rPr>
        <w:t xml:space="preserve">The reason to change the name of </w:t>
      </w:r>
      <w:r w:rsidR="00E2764E">
        <w:rPr>
          <w:sz w:val="24"/>
        </w:rPr>
        <w:t>a</w:t>
      </w:r>
      <w:r w:rsidRPr="00DD2644">
        <w:rPr>
          <w:sz w:val="24"/>
        </w:rPr>
        <w:t xml:space="preserve"> file with </w:t>
      </w:r>
      <w:r w:rsidR="00E2764E">
        <w:rPr>
          <w:sz w:val="24"/>
        </w:rPr>
        <w:t xml:space="preserve">a </w:t>
      </w:r>
      <w:r w:rsidRPr="00DD2644">
        <w:rPr>
          <w:sz w:val="24"/>
        </w:rPr>
        <w:t>prefix “new” is to allow you to place all files, including the</w:t>
      </w:r>
      <w:r w:rsidR="00DD2644">
        <w:rPr>
          <w:sz w:val="24"/>
        </w:rPr>
        <w:t xml:space="preserve"> </w:t>
      </w:r>
      <w:r w:rsidRPr="00DD2644">
        <w:rPr>
          <w:sz w:val="24"/>
        </w:rPr>
        <w:t xml:space="preserve">client, </w:t>
      </w:r>
      <w:r w:rsidR="00DD2644">
        <w:rPr>
          <w:sz w:val="24"/>
        </w:rPr>
        <w:t xml:space="preserve">the </w:t>
      </w:r>
      <w:r w:rsidRPr="00DD2644">
        <w:rPr>
          <w:sz w:val="24"/>
        </w:rPr>
        <w:t>server</w:t>
      </w:r>
      <w:r w:rsidR="00DD2644">
        <w:rPr>
          <w:sz w:val="24"/>
        </w:rPr>
        <w:t>,</w:t>
      </w:r>
      <w:r w:rsidRPr="00DD2644">
        <w:rPr>
          <w:sz w:val="24"/>
        </w:rPr>
        <w:t xml:space="preserve"> and the test files (downloadTestfile</w:t>
      </w:r>
      <w:r w:rsidR="00706CD4" w:rsidRPr="00DD2644">
        <w:rPr>
          <w:sz w:val="24"/>
        </w:rPr>
        <w:t>1</w:t>
      </w:r>
      <w:r w:rsidRPr="00DD2644">
        <w:rPr>
          <w:sz w:val="24"/>
        </w:rPr>
        <w:t>.pptx</w:t>
      </w:r>
      <w:r w:rsidR="00706CD4" w:rsidRPr="00DD2644">
        <w:rPr>
          <w:sz w:val="24"/>
        </w:rPr>
        <w:t xml:space="preserve">, </w:t>
      </w:r>
      <w:r w:rsidRPr="00DD2644">
        <w:rPr>
          <w:sz w:val="24"/>
        </w:rPr>
        <w:t xml:space="preserve"> </w:t>
      </w:r>
      <w:r w:rsidR="00706CD4" w:rsidRPr="00DD2644">
        <w:rPr>
          <w:sz w:val="24"/>
        </w:rPr>
        <w:t xml:space="preserve">downloadTestfile2.pptx, uploadTestfile1.pptx, </w:t>
      </w:r>
      <w:r w:rsidRPr="00DD2644">
        <w:rPr>
          <w:sz w:val="24"/>
        </w:rPr>
        <w:t>and uploadTestFile</w:t>
      </w:r>
      <w:r w:rsidR="00706CD4" w:rsidRPr="00DD2644">
        <w:rPr>
          <w:sz w:val="24"/>
        </w:rPr>
        <w:t>2</w:t>
      </w:r>
      <w:r w:rsidRPr="00DD2644">
        <w:rPr>
          <w:sz w:val="24"/>
        </w:rPr>
        <w:t>.pptx), in the same directory</w:t>
      </w:r>
      <w:r w:rsidR="00E2764E">
        <w:rPr>
          <w:sz w:val="24"/>
        </w:rPr>
        <w:t>;</w:t>
      </w:r>
      <w:r w:rsidRPr="00DD2644">
        <w:rPr>
          <w:sz w:val="24"/>
        </w:rPr>
        <w:t xml:space="preserve"> </w:t>
      </w:r>
      <w:r w:rsidR="00E2764E">
        <w:rPr>
          <w:sz w:val="24"/>
        </w:rPr>
        <w:t>a</w:t>
      </w:r>
      <w:r w:rsidRPr="00DD2644">
        <w:rPr>
          <w:sz w:val="24"/>
        </w:rPr>
        <w:t xml:space="preserve">fter </w:t>
      </w:r>
      <w:r w:rsidR="00E2764E">
        <w:rPr>
          <w:sz w:val="24"/>
        </w:rPr>
        <w:t>download/upload</w:t>
      </w:r>
      <w:r w:rsidRPr="00DD2644">
        <w:rPr>
          <w:sz w:val="24"/>
        </w:rPr>
        <w:t xml:space="preserve">, the newly created files will not overwrite the original test files. </w:t>
      </w:r>
      <w:r w:rsidR="00DD2644">
        <w:rPr>
          <w:sz w:val="24"/>
        </w:rPr>
        <w:t>Note that the script will add the test files to the directory and you do not need to include them in your submission.</w:t>
      </w:r>
    </w:p>
    <w:p w14:paraId="60F74400" w14:textId="520F9B26" w:rsidR="00A60C8C" w:rsidRPr="00DD2644" w:rsidRDefault="00DD2644" w:rsidP="00DD2644">
      <w:pPr>
        <w:ind w:left="720"/>
        <w:jc w:val="both"/>
        <w:rPr>
          <w:sz w:val="24"/>
        </w:rPr>
      </w:pPr>
      <w:r>
        <w:rPr>
          <w:sz w:val="24"/>
        </w:rPr>
        <w:t xml:space="preserve">To pass the script, Java and Python are </w:t>
      </w:r>
      <w:r w:rsidR="00E2764E">
        <w:rPr>
          <w:sz w:val="24"/>
        </w:rPr>
        <w:t xml:space="preserve">highly </w:t>
      </w:r>
      <w:r>
        <w:rPr>
          <w:sz w:val="24"/>
        </w:rPr>
        <w:t>preferred</w:t>
      </w:r>
      <w:r w:rsidR="00E2764E">
        <w:rPr>
          <w:sz w:val="24"/>
        </w:rPr>
        <w:t xml:space="preserve"> because they are platform-independent.</w:t>
      </w:r>
      <w:r>
        <w:rPr>
          <w:sz w:val="24"/>
        </w:rPr>
        <w:t xml:space="preserve"> </w:t>
      </w:r>
    </w:p>
    <w:p w14:paraId="3FB14B0C" w14:textId="253B2031" w:rsidR="00066E38" w:rsidRPr="00E2764E" w:rsidRDefault="00A60C8C" w:rsidP="00E2764E">
      <w:pPr>
        <w:pStyle w:val="ListParagraph"/>
        <w:jc w:val="both"/>
        <w:rPr>
          <w:sz w:val="24"/>
        </w:rPr>
      </w:pPr>
      <w:r>
        <w:rPr>
          <w:sz w:val="24"/>
        </w:rPr>
        <w:t>The test files can be found on Canvas. They are the same as chap1.pptx</w:t>
      </w:r>
      <w:r w:rsidR="00706CD4">
        <w:rPr>
          <w:sz w:val="24"/>
        </w:rPr>
        <w:t>,</w:t>
      </w:r>
      <w:r>
        <w:rPr>
          <w:sz w:val="24"/>
        </w:rPr>
        <w:t xml:space="preserve"> chap2.pptx</w:t>
      </w:r>
      <w:r w:rsidR="00706CD4">
        <w:rPr>
          <w:sz w:val="24"/>
        </w:rPr>
        <w:t>, chap3.pptx, and chap5.pptx</w:t>
      </w:r>
      <w:r w:rsidR="004C31EA">
        <w:rPr>
          <w:sz w:val="24"/>
        </w:rPr>
        <w:t xml:space="preserve"> but under different names, downloadTestFile</w:t>
      </w:r>
      <w:r w:rsidR="00706CD4">
        <w:rPr>
          <w:sz w:val="24"/>
        </w:rPr>
        <w:t>1</w:t>
      </w:r>
      <w:r w:rsidR="004C31EA">
        <w:rPr>
          <w:sz w:val="24"/>
        </w:rPr>
        <w:t>.pptx</w:t>
      </w:r>
      <w:r w:rsidR="00706CD4">
        <w:rPr>
          <w:sz w:val="24"/>
        </w:rPr>
        <w:t xml:space="preserve">, </w:t>
      </w:r>
      <w:r w:rsidR="001858E6">
        <w:rPr>
          <w:sz w:val="24"/>
        </w:rPr>
        <w:t xml:space="preserve">uploadTestFile1.pptx, </w:t>
      </w:r>
      <w:r w:rsidR="00706CD4">
        <w:rPr>
          <w:sz w:val="24"/>
        </w:rPr>
        <w:t>downloadTestFile2.pptx, and downloadTestFile2.pptx</w:t>
      </w:r>
      <w:r w:rsidR="001858E6">
        <w:rPr>
          <w:sz w:val="24"/>
        </w:rPr>
        <w:t>, respectively</w:t>
      </w:r>
      <w:r>
        <w:rPr>
          <w:sz w:val="24"/>
        </w:rPr>
        <w:t xml:space="preserve">. These files are large. You </w:t>
      </w:r>
      <w:r w:rsidR="0091593E">
        <w:rPr>
          <w:sz w:val="24"/>
        </w:rPr>
        <w:t xml:space="preserve">are required to </w:t>
      </w:r>
      <w:r>
        <w:rPr>
          <w:sz w:val="24"/>
        </w:rPr>
        <w:t>use a loop t</w:t>
      </w:r>
      <w:r w:rsidR="0091593E">
        <w:rPr>
          <w:sz w:val="24"/>
        </w:rPr>
        <w:t>o</w:t>
      </w:r>
      <w:r>
        <w:rPr>
          <w:sz w:val="24"/>
        </w:rPr>
        <w:t xml:space="preserve"> break them into smaller </w:t>
      </w:r>
      <w:r w:rsidR="00DF6476">
        <w:rPr>
          <w:sz w:val="24"/>
        </w:rPr>
        <w:t>chunk</w:t>
      </w:r>
      <w:r>
        <w:rPr>
          <w:sz w:val="24"/>
        </w:rPr>
        <w:t xml:space="preserve">s and send each </w:t>
      </w:r>
      <w:r w:rsidR="00DF6476">
        <w:rPr>
          <w:sz w:val="24"/>
        </w:rPr>
        <w:t>chunk</w:t>
      </w:r>
      <w:r>
        <w:rPr>
          <w:sz w:val="24"/>
        </w:rPr>
        <w:t xml:space="preserve"> at a time. </w:t>
      </w:r>
    </w:p>
    <w:p w14:paraId="40052210" w14:textId="77777777" w:rsidR="00E2764E" w:rsidRDefault="00E2764E" w:rsidP="0043395F">
      <w:pPr>
        <w:pStyle w:val="ListParagraph"/>
        <w:jc w:val="both"/>
        <w:rPr>
          <w:sz w:val="24"/>
        </w:rPr>
      </w:pPr>
    </w:p>
    <w:p w14:paraId="0F98DFA8" w14:textId="508CEA72" w:rsidR="00EE3CAD" w:rsidRPr="00E2764E" w:rsidRDefault="00B40D91" w:rsidP="00E2764E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bookmarkStart w:id="0" w:name="_Hlk192600543"/>
      <w:r>
        <w:rPr>
          <w:b/>
          <w:sz w:val="24"/>
        </w:rPr>
        <w:t xml:space="preserve">Summary of </w:t>
      </w:r>
      <w:r w:rsidR="00E2764E">
        <w:rPr>
          <w:b/>
          <w:sz w:val="24"/>
        </w:rPr>
        <w:t>Details</w:t>
      </w:r>
      <w:r w:rsidR="00EE3CAD" w:rsidRPr="00E2764E">
        <w:rPr>
          <w:sz w:val="24"/>
        </w:rPr>
        <w:t xml:space="preserve"> </w:t>
      </w:r>
    </w:p>
    <w:p w14:paraId="44240621" w14:textId="230F7FD6" w:rsidR="00E2764E" w:rsidRDefault="00E2764E" w:rsidP="00E2764E">
      <w:pPr>
        <w:pStyle w:val="FirstParagraph"/>
        <w:ind w:leftChars="300" w:left="660"/>
      </w:pPr>
      <w:r>
        <w:rPr>
          <w:b/>
          <w:bCs/>
        </w:rPr>
        <w:t>Implementation:</w:t>
      </w:r>
    </w:p>
    <w:p w14:paraId="350BEBE4" w14:textId="65AD5C35" w:rsidR="00E2764E" w:rsidRDefault="002709B7" w:rsidP="00E2764E">
      <w:pPr>
        <w:pStyle w:val="Compact"/>
        <w:numPr>
          <w:ilvl w:val="0"/>
          <w:numId w:val="8"/>
        </w:numPr>
        <w:ind w:leftChars="409" w:left="1380"/>
      </w:pPr>
      <w:r>
        <w:rPr>
          <w:b/>
          <w:bCs/>
        </w:rPr>
        <w:t>s</w:t>
      </w:r>
      <w:r w:rsidR="00E2764E">
        <w:rPr>
          <w:b/>
          <w:bCs/>
        </w:rPr>
        <w:t>erver:</w:t>
      </w:r>
    </w:p>
    <w:p w14:paraId="256563BE" w14:textId="5D080A06" w:rsidR="00E2764E" w:rsidRDefault="00E2764E" w:rsidP="00E2764E">
      <w:pPr>
        <w:pStyle w:val="Compact"/>
        <w:numPr>
          <w:ilvl w:val="1"/>
          <w:numId w:val="7"/>
        </w:numPr>
        <w:ind w:leftChars="736" w:left="2099"/>
      </w:pPr>
      <w:r>
        <w:t>Run on port 5106 (or another available port if 5106 is occupied)</w:t>
      </w:r>
    </w:p>
    <w:p w14:paraId="3DB048AA" w14:textId="0F7DCECE" w:rsidR="00E2764E" w:rsidRDefault="00B40D91" w:rsidP="00E2764E">
      <w:pPr>
        <w:pStyle w:val="Compact"/>
        <w:numPr>
          <w:ilvl w:val="1"/>
          <w:numId w:val="7"/>
        </w:numPr>
        <w:ind w:leftChars="736" w:left="2099"/>
      </w:pPr>
      <w:r>
        <w:t>Serve</w:t>
      </w:r>
      <w:r w:rsidR="00E2764E">
        <w:t xml:space="preserve"> multiple clients concurrently using threads</w:t>
      </w:r>
    </w:p>
    <w:p w14:paraId="2EE07707" w14:textId="6861EAE9" w:rsidR="00E2764E" w:rsidRDefault="00B40D91" w:rsidP="00E2764E">
      <w:pPr>
        <w:pStyle w:val="Compact"/>
        <w:numPr>
          <w:ilvl w:val="1"/>
          <w:numId w:val="7"/>
        </w:numPr>
        <w:ind w:leftChars="736" w:left="2099"/>
      </w:pPr>
      <w:r>
        <w:t xml:space="preserve">Support </w:t>
      </w:r>
      <w:r w:rsidR="00E2764E">
        <w:t xml:space="preserve">file </w:t>
      </w:r>
      <w:r>
        <w:t>download/</w:t>
      </w:r>
      <w:r w:rsidR="00E2764E">
        <w:t>upload</w:t>
      </w:r>
    </w:p>
    <w:p w14:paraId="74431624" w14:textId="0110BFA2" w:rsidR="00E2764E" w:rsidRDefault="002709B7" w:rsidP="00E2764E">
      <w:pPr>
        <w:pStyle w:val="Compact"/>
        <w:numPr>
          <w:ilvl w:val="0"/>
          <w:numId w:val="8"/>
        </w:numPr>
        <w:ind w:leftChars="409" w:left="1380"/>
      </w:pPr>
      <w:r>
        <w:rPr>
          <w:b/>
          <w:bCs/>
        </w:rPr>
        <w:t>c</w:t>
      </w:r>
      <w:r w:rsidR="00E2764E">
        <w:rPr>
          <w:b/>
          <w:bCs/>
        </w:rPr>
        <w:t>lient:</w:t>
      </w:r>
    </w:p>
    <w:p w14:paraId="4CB551AC" w14:textId="2F6B16FD" w:rsidR="00E2764E" w:rsidRDefault="00E2764E" w:rsidP="00E2764E">
      <w:pPr>
        <w:pStyle w:val="Compact"/>
        <w:numPr>
          <w:ilvl w:val="1"/>
          <w:numId w:val="7"/>
        </w:numPr>
        <w:ind w:leftChars="736" w:left="2099"/>
      </w:pPr>
      <w:r>
        <w:t>Connect to the server using the specified port number</w:t>
      </w:r>
      <w:r w:rsidR="000C380C">
        <w:t xml:space="preserve">, </w:t>
      </w:r>
      <w:r>
        <w:t xml:space="preserve">e.g., </w:t>
      </w:r>
      <w:r>
        <w:rPr>
          <w:rStyle w:val="VerbatimChar"/>
        </w:rPr>
        <w:t>5106</w:t>
      </w:r>
    </w:p>
    <w:p w14:paraId="3AA0741A" w14:textId="1F73FDCB" w:rsidR="00E2764E" w:rsidRDefault="000C380C" w:rsidP="000C380C">
      <w:pPr>
        <w:pStyle w:val="Compact"/>
        <w:numPr>
          <w:ilvl w:val="1"/>
          <w:numId w:val="7"/>
        </w:numPr>
        <w:ind w:leftChars="736" w:left="2099"/>
      </w:pPr>
      <w:r>
        <w:t xml:space="preserve">Download using </w:t>
      </w:r>
      <w:r w:rsidR="00E2764E">
        <w:t xml:space="preserve">the </w:t>
      </w:r>
      <w:r w:rsidR="00E2764E">
        <w:rPr>
          <w:rStyle w:val="VerbatimChar"/>
        </w:rPr>
        <w:t>get</w:t>
      </w:r>
      <w:r w:rsidR="00E2764E">
        <w:t xml:space="preserve"> command</w:t>
      </w:r>
    </w:p>
    <w:p w14:paraId="72B6A0C3" w14:textId="3369410D" w:rsidR="00E2764E" w:rsidRDefault="000C380C" w:rsidP="000C380C">
      <w:pPr>
        <w:pStyle w:val="Compact"/>
        <w:numPr>
          <w:ilvl w:val="1"/>
          <w:numId w:val="7"/>
        </w:numPr>
        <w:ind w:leftChars="736" w:left="2099"/>
      </w:pPr>
      <w:r>
        <w:t>Upload using t</w:t>
      </w:r>
      <w:r w:rsidR="00E2764E">
        <w:t xml:space="preserve">he </w:t>
      </w:r>
      <w:r w:rsidR="00E2764E">
        <w:rPr>
          <w:rStyle w:val="VerbatimChar"/>
        </w:rPr>
        <w:t>upload</w:t>
      </w:r>
      <w:r w:rsidR="00E2764E">
        <w:t xml:space="preserve"> command</w:t>
      </w:r>
    </w:p>
    <w:p w14:paraId="634253A5" w14:textId="29C91DEA" w:rsidR="00E2764E" w:rsidRDefault="00E2764E" w:rsidP="00E2764E">
      <w:pPr>
        <w:pStyle w:val="FirstParagraph"/>
        <w:ind w:leftChars="300" w:left="660"/>
      </w:pPr>
      <w:r>
        <w:rPr>
          <w:b/>
          <w:bCs/>
        </w:rPr>
        <w:t>Compilation:</w:t>
      </w:r>
    </w:p>
    <w:p w14:paraId="028FD60F" w14:textId="77777777" w:rsidR="00E2764E" w:rsidRDefault="00E2764E" w:rsidP="00891AD8">
      <w:pPr>
        <w:pStyle w:val="BodyText"/>
        <w:ind w:left="1440"/>
      </w:pPr>
      <w:r>
        <w:rPr>
          <w:b/>
          <w:bCs/>
        </w:rPr>
        <w:t>For Java:</w:t>
      </w:r>
    </w:p>
    <w:p w14:paraId="6313AD40" w14:textId="7BAECF29" w:rsidR="00E2764E" w:rsidRDefault="00E2764E" w:rsidP="00891AD8">
      <w:pPr>
        <w:pStyle w:val="SourceCode"/>
        <w:ind w:left="1440" w:firstLine="720"/>
      </w:pPr>
      <w:r>
        <w:rPr>
          <w:rStyle w:val="ExtensionTok"/>
        </w:rPr>
        <w:t>javac</w:t>
      </w:r>
      <w:r>
        <w:rPr>
          <w:rStyle w:val="NormalTok"/>
        </w:rPr>
        <w:t xml:space="preserve"> </w:t>
      </w:r>
      <w:r w:rsidR="002709B7">
        <w:rPr>
          <w:rStyle w:val="NormalTok"/>
        </w:rPr>
        <w:t>s</w:t>
      </w:r>
      <w:r>
        <w:rPr>
          <w:rStyle w:val="NormalTok"/>
        </w:rPr>
        <w:t xml:space="preserve">erver.java </w:t>
      </w:r>
      <w:r w:rsidR="002709B7">
        <w:rPr>
          <w:rStyle w:val="NormalTok"/>
        </w:rPr>
        <w:t>c</w:t>
      </w:r>
      <w:r>
        <w:rPr>
          <w:rStyle w:val="NormalTok"/>
        </w:rPr>
        <w:t>lient.java</w:t>
      </w:r>
    </w:p>
    <w:p w14:paraId="04EA6C1D" w14:textId="77777777" w:rsidR="00E2764E" w:rsidRDefault="00E2764E" w:rsidP="00891AD8">
      <w:pPr>
        <w:pStyle w:val="FirstParagraph"/>
        <w:ind w:left="1440"/>
      </w:pPr>
      <w:r>
        <w:rPr>
          <w:b/>
          <w:bCs/>
        </w:rPr>
        <w:t>For Python:</w:t>
      </w:r>
      <w:r>
        <w:t xml:space="preserve"> (No compilation needed)</w:t>
      </w:r>
    </w:p>
    <w:p w14:paraId="78E4CB48" w14:textId="77777777" w:rsidR="00891AD8" w:rsidRDefault="00891AD8" w:rsidP="00891AD8">
      <w:pPr>
        <w:pStyle w:val="BodyText"/>
        <w:ind w:left="1440"/>
        <w:rPr>
          <w:b/>
          <w:bCs/>
        </w:rPr>
      </w:pPr>
    </w:p>
    <w:p w14:paraId="4657137F" w14:textId="77777777" w:rsidR="00891AD8" w:rsidRDefault="00891AD8" w:rsidP="00891AD8">
      <w:pPr>
        <w:pStyle w:val="BodyText"/>
        <w:ind w:left="1440"/>
        <w:rPr>
          <w:b/>
          <w:bCs/>
        </w:rPr>
      </w:pPr>
    </w:p>
    <w:p w14:paraId="30424251" w14:textId="7C5790B3" w:rsidR="00E2764E" w:rsidRDefault="00E2764E" w:rsidP="00891AD8">
      <w:pPr>
        <w:pStyle w:val="BodyText"/>
        <w:ind w:left="1440"/>
      </w:pPr>
      <w:r>
        <w:rPr>
          <w:b/>
          <w:bCs/>
        </w:rPr>
        <w:lastRenderedPageBreak/>
        <w:t>For C++:</w:t>
      </w:r>
    </w:p>
    <w:p w14:paraId="355EDE8A" w14:textId="5F86C807" w:rsidR="00E2764E" w:rsidRDefault="00E2764E" w:rsidP="00891AD8">
      <w:pPr>
        <w:pStyle w:val="SourceCode"/>
        <w:ind w:left="2160"/>
        <w:rPr>
          <w:rStyle w:val="NormalTok"/>
        </w:rPr>
      </w:pPr>
      <w:r>
        <w:rPr>
          <w:rStyle w:val="ExtensionTok"/>
        </w:rPr>
        <w:t>g++</w:t>
      </w:r>
      <w:r>
        <w:rPr>
          <w:rStyle w:val="NormalTok"/>
        </w:rPr>
        <w:t xml:space="preserve"> server.cpp </w:t>
      </w:r>
      <w:r>
        <w:rPr>
          <w:rStyle w:val="AttributeTok"/>
        </w:rPr>
        <w:t>-o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>g++</w:t>
      </w:r>
      <w:r>
        <w:rPr>
          <w:rStyle w:val="NormalTok"/>
        </w:rPr>
        <w:t xml:space="preserve"> client.cpp </w:t>
      </w:r>
      <w:r>
        <w:rPr>
          <w:rStyle w:val="AttributeTok"/>
        </w:rPr>
        <w:t>-o</w:t>
      </w:r>
      <w:r>
        <w:rPr>
          <w:rStyle w:val="NormalTok"/>
        </w:rPr>
        <w:t xml:space="preserve"> client</w:t>
      </w:r>
    </w:p>
    <w:p w14:paraId="3CE07394" w14:textId="77777777" w:rsidR="00891AD8" w:rsidRDefault="00891AD8" w:rsidP="00891AD8">
      <w:pPr>
        <w:pStyle w:val="SourceCode"/>
        <w:ind w:left="2160"/>
      </w:pPr>
    </w:p>
    <w:p w14:paraId="138C2C54" w14:textId="2404A609" w:rsidR="00E2764E" w:rsidRDefault="00E2764E" w:rsidP="00E2764E">
      <w:pPr>
        <w:pStyle w:val="FirstParagraph"/>
        <w:ind w:leftChars="300" w:left="660"/>
      </w:pPr>
      <w:r>
        <w:rPr>
          <w:b/>
          <w:bCs/>
        </w:rPr>
        <w:t>Execution for Self-Testing:</w:t>
      </w:r>
    </w:p>
    <w:p w14:paraId="038D3DFA" w14:textId="77777777" w:rsidR="00E2764E" w:rsidRDefault="00E2764E" w:rsidP="00E2764E">
      <w:pPr>
        <w:numPr>
          <w:ilvl w:val="0"/>
          <w:numId w:val="9"/>
        </w:numPr>
        <w:spacing w:line="240" w:lineRule="auto"/>
        <w:ind w:leftChars="409" w:left="1380"/>
      </w:pPr>
      <w:r>
        <w:rPr>
          <w:b/>
          <w:bCs/>
        </w:rPr>
        <w:t>Start the server:</w:t>
      </w:r>
    </w:p>
    <w:p w14:paraId="5C8F60C8" w14:textId="77777777" w:rsidR="00E2764E" w:rsidRDefault="00E2764E" w:rsidP="00E2764E">
      <w:pPr>
        <w:numPr>
          <w:ilvl w:val="0"/>
          <w:numId w:val="6"/>
        </w:numPr>
        <w:spacing w:line="240" w:lineRule="auto"/>
        <w:ind w:leftChars="409" w:left="1380"/>
      </w:pPr>
      <w:r>
        <w:rPr>
          <w:b/>
          <w:bCs/>
        </w:rPr>
        <w:t>For Java:</w:t>
      </w:r>
    </w:p>
    <w:p w14:paraId="0380C502" w14:textId="1CEC117F" w:rsidR="00E2764E" w:rsidRDefault="00E2764E" w:rsidP="00891AD8">
      <w:pPr>
        <w:pStyle w:val="SourceCode"/>
        <w:numPr>
          <w:ilvl w:val="2"/>
          <w:numId w:val="6"/>
        </w:numPr>
      </w:pPr>
      <w:r>
        <w:rPr>
          <w:rStyle w:val="ExtensionTok"/>
        </w:rPr>
        <w:t>java</w:t>
      </w:r>
      <w:r>
        <w:rPr>
          <w:rStyle w:val="NormalTok"/>
        </w:rPr>
        <w:t xml:space="preserve"> </w:t>
      </w:r>
      <w:r w:rsidR="002709B7">
        <w:rPr>
          <w:rStyle w:val="NormalTok"/>
        </w:rPr>
        <w:t>s</w:t>
      </w:r>
      <w:r>
        <w:rPr>
          <w:rStyle w:val="NormalTok"/>
        </w:rPr>
        <w:t>erver</w:t>
      </w:r>
    </w:p>
    <w:p w14:paraId="7E1283DD" w14:textId="77777777" w:rsidR="00E2764E" w:rsidRDefault="00E2764E" w:rsidP="00E2764E">
      <w:pPr>
        <w:numPr>
          <w:ilvl w:val="0"/>
          <w:numId w:val="6"/>
        </w:numPr>
        <w:spacing w:line="240" w:lineRule="auto"/>
        <w:ind w:leftChars="409" w:left="1380"/>
      </w:pPr>
      <w:r>
        <w:rPr>
          <w:b/>
          <w:bCs/>
        </w:rPr>
        <w:t>For Python:</w:t>
      </w:r>
    </w:p>
    <w:p w14:paraId="2759A096" w14:textId="77777777" w:rsidR="00E2764E" w:rsidRDefault="00E2764E" w:rsidP="00891AD8">
      <w:pPr>
        <w:pStyle w:val="SourceCode"/>
        <w:numPr>
          <w:ilvl w:val="2"/>
          <w:numId w:val="6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server.py</w:t>
      </w:r>
    </w:p>
    <w:p w14:paraId="3472522A" w14:textId="77777777" w:rsidR="00E2764E" w:rsidRDefault="00E2764E" w:rsidP="00E2764E">
      <w:pPr>
        <w:numPr>
          <w:ilvl w:val="0"/>
          <w:numId w:val="6"/>
        </w:numPr>
        <w:spacing w:line="240" w:lineRule="auto"/>
        <w:ind w:leftChars="409" w:left="1380"/>
      </w:pPr>
      <w:r>
        <w:rPr>
          <w:b/>
          <w:bCs/>
        </w:rPr>
        <w:t>For C++:</w:t>
      </w:r>
    </w:p>
    <w:p w14:paraId="20C6ED87" w14:textId="77777777" w:rsidR="00E2764E" w:rsidRDefault="00E2764E" w:rsidP="00891AD8">
      <w:pPr>
        <w:pStyle w:val="SourceCode"/>
        <w:numPr>
          <w:ilvl w:val="2"/>
          <w:numId w:val="6"/>
        </w:numPr>
      </w:pPr>
      <w:r>
        <w:rPr>
          <w:rStyle w:val="ExtensionTok"/>
        </w:rPr>
        <w:t>./server</w:t>
      </w:r>
    </w:p>
    <w:p w14:paraId="0A930679" w14:textId="72C419D8" w:rsidR="00E2764E" w:rsidRDefault="00E2764E" w:rsidP="00E2764E">
      <w:pPr>
        <w:numPr>
          <w:ilvl w:val="0"/>
          <w:numId w:val="9"/>
        </w:numPr>
        <w:spacing w:line="240" w:lineRule="auto"/>
        <w:ind w:leftChars="409" w:left="1380"/>
      </w:pPr>
      <w:r>
        <w:rPr>
          <w:b/>
          <w:bCs/>
        </w:rPr>
        <w:t>Start two client instances</w:t>
      </w:r>
      <w:r w:rsidR="00891AD8">
        <w:rPr>
          <w:b/>
          <w:bCs/>
        </w:rPr>
        <w:t xml:space="preserve"> in different windows</w:t>
      </w:r>
      <w:r>
        <w:rPr>
          <w:b/>
          <w:bCs/>
        </w:rPr>
        <w:t>:</w:t>
      </w:r>
    </w:p>
    <w:p w14:paraId="456C0CCC" w14:textId="77777777" w:rsidR="00E2764E" w:rsidRDefault="00E2764E" w:rsidP="00E2764E">
      <w:pPr>
        <w:numPr>
          <w:ilvl w:val="0"/>
          <w:numId w:val="6"/>
        </w:numPr>
        <w:spacing w:line="240" w:lineRule="auto"/>
        <w:ind w:leftChars="409" w:left="1380"/>
      </w:pPr>
      <w:r>
        <w:rPr>
          <w:b/>
          <w:bCs/>
        </w:rPr>
        <w:t>For Java:</w:t>
      </w:r>
    </w:p>
    <w:p w14:paraId="5D33DAD4" w14:textId="29145DA1" w:rsidR="00E2764E" w:rsidRDefault="00E2764E" w:rsidP="00891AD8">
      <w:pPr>
        <w:pStyle w:val="SourceCode"/>
        <w:numPr>
          <w:ilvl w:val="2"/>
          <w:numId w:val="6"/>
        </w:numPr>
      </w:pPr>
      <w:r>
        <w:rPr>
          <w:rStyle w:val="ExtensionTok"/>
        </w:rPr>
        <w:t>java</w:t>
      </w:r>
      <w:r>
        <w:rPr>
          <w:rStyle w:val="NormalTok"/>
        </w:rPr>
        <w:t xml:space="preserve"> </w:t>
      </w:r>
      <w:r w:rsidR="002709B7">
        <w:rPr>
          <w:rStyle w:val="NormalTok"/>
        </w:rPr>
        <w:t>c</w:t>
      </w:r>
      <w:r>
        <w:rPr>
          <w:rStyle w:val="NormalTok"/>
        </w:rPr>
        <w:t xml:space="preserve">lient 5106 </w:t>
      </w:r>
      <w:r>
        <w:br/>
      </w:r>
      <w:r>
        <w:rPr>
          <w:rStyle w:val="ExtensionTok"/>
        </w:rPr>
        <w:t>java</w:t>
      </w:r>
      <w:r>
        <w:rPr>
          <w:rStyle w:val="NormalTok"/>
        </w:rPr>
        <w:t xml:space="preserve"> </w:t>
      </w:r>
      <w:r w:rsidR="002709B7">
        <w:rPr>
          <w:rStyle w:val="NormalTok"/>
        </w:rPr>
        <w:t>c</w:t>
      </w:r>
      <w:r>
        <w:rPr>
          <w:rStyle w:val="NormalTok"/>
        </w:rPr>
        <w:t xml:space="preserve">lient 5106 </w:t>
      </w:r>
    </w:p>
    <w:p w14:paraId="295EE65C" w14:textId="77777777" w:rsidR="00E2764E" w:rsidRDefault="00E2764E" w:rsidP="00E2764E">
      <w:pPr>
        <w:numPr>
          <w:ilvl w:val="0"/>
          <w:numId w:val="6"/>
        </w:numPr>
        <w:spacing w:line="240" w:lineRule="auto"/>
        <w:ind w:leftChars="409" w:left="1380"/>
      </w:pPr>
      <w:r>
        <w:rPr>
          <w:b/>
          <w:bCs/>
        </w:rPr>
        <w:t>For Python:</w:t>
      </w:r>
    </w:p>
    <w:p w14:paraId="38B82E1D" w14:textId="737AC2DB" w:rsidR="00E2764E" w:rsidRDefault="00E2764E" w:rsidP="00891AD8">
      <w:pPr>
        <w:pStyle w:val="SourceCode"/>
        <w:numPr>
          <w:ilvl w:val="2"/>
          <w:numId w:val="6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client.py 5106 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client.py 5106 </w:t>
      </w:r>
    </w:p>
    <w:p w14:paraId="0CCDEE72" w14:textId="77777777" w:rsidR="00E2764E" w:rsidRDefault="00E2764E" w:rsidP="00E2764E">
      <w:pPr>
        <w:numPr>
          <w:ilvl w:val="0"/>
          <w:numId w:val="6"/>
        </w:numPr>
        <w:spacing w:line="240" w:lineRule="auto"/>
        <w:ind w:leftChars="409" w:left="1380"/>
      </w:pPr>
      <w:r>
        <w:rPr>
          <w:b/>
          <w:bCs/>
        </w:rPr>
        <w:t>For C++:</w:t>
      </w:r>
    </w:p>
    <w:p w14:paraId="53415212" w14:textId="5E6ED689" w:rsidR="00E2764E" w:rsidRDefault="00E2764E" w:rsidP="00891AD8">
      <w:pPr>
        <w:pStyle w:val="SourceCode"/>
        <w:numPr>
          <w:ilvl w:val="2"/>
          <w:numId w:val="6"/>
        </w:numPr>
      </w:pPr>
      <w:r>
        <w:rPr>
          <w:rStyle w:val="ExtensionTok"/>
        </w:rPr>
        <w:t>./client</w:t>
      </w:r>
      <w:r>
        <w:rPr>
          <w:rStyle w:val="NormalTok"/>
        </w:rPr>
        <w:t xml:space="preserve"> 5106 </w:t>
      </w:r>
      <w:r>
        <w:br/>
      </w:r>
      <w:r>
        <w:rPr>
          <w:rStyle w:val="ExtensionTok"/>
        </w:rPr>
        <w:t>./client</w:t>
      </w:r>
      <w:r>
        <w:rPr>
          <w:rStyle w:val="NormalTok"/>
        </w:rPr>
        <w:t xml:space="preserve"> 5106 </w:t>
      </w:r>
    </w:p>
    <w:p w14:paraId="0BF66165" w14:textId="77777777" w:rsidR="00E2764E" w:rsidRPr="00891AD8" w:rsidRDefault="00E2764E" w:rsidP="00E2764E">
      <w:pPr>
        <w:numPr>
          <w:ilvl w:val="0"/>
          <w:numId w:val="9"/>
        </w:numPr>
        <w:spacing w:line="240" w:lineRule="auto"/>
        <w:ind w:leftChars="409" w:left="1380"/>
        <w:rPr>
          <w:rFonts w:cstheme="minorHAnsi"/>
        </w:rPr>
      </w:pPr>
      <w:r w:rsidRPr="00891AD8">
        <w:rPr>
          <w:rFonts w:cstheme="minorHAnsi"/>
          <w:b/>
          <w:bCs/>
        </w:rPr>
        <w:t>File Transfer Testing:</w:t>
      </w:r>
    </w:p>
    <w:p w14:paraId="060325E7" w14:textId="77777777" w:rsidR="00E2764E" w:rsidRPr="00891AD8" w:rsidRDefault="00E2764E" w:rsidP="00E2764E">
      <w:pPr>
        <w:numPr>
          <w:ilvl w:val="1"/>
          <w:numId w:val="7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t xml:space="preserve">In </w:t>
      </w:r>
      <w:r w:rsidRPr="00891AD8">
        <w:rPr>
          <w:rFonts w:cstheme="minorHAnsi"/>
          <w:b/>
          <w:bCs/>
        </w:rPr>
        <w:t>Client 1</w:t>
      </w:r>
      <w:r w:rsidRPr="00891AD8">
        <w:rPr>
          <w:rFonts w:cstheme="minorHAnsi"/>
        </w:rPr>
        <w:t xml:space="preserve"> window:</w:t>
      </w:r>
    </w:p>
    <w:p w14:paraId="41D1C9F6" w14:textId="77777777" w:rsidR="00E2764E" w:rsidRPr="00891AD8" w:rsidRDefault="00E2764E" w:rsidP="00E2764E">
      <w:pPr>
        <w:pStyle w:val="SourceCode"/>
        <w:numPr>
          <w:ilvl w:val="1"/>
          <w:numId w:val="6"/>
        </w:numPr>
        <w:ind w:leftChars="736" w:left="2099"/>
        <w:rPr>
          <w:rFonts w:asciiTheme="minorHAnsi" w:hAnsiTheme="minorHAnsi" w:cstheme="minorHAnsi"/>
        </w:rPr>
      </w:pPr>
      <w:r w:rsidRPr="00891AD8">
        <w:rPr>
          <w:rStyle w:val="ExtensionTok"/>
          <w:rFonts w:asciiTheme="minorHAnsi" w:hAnsiTheme="minorHAnsi" w:cstheme="minorHAnsi"/>
        </w:rPr>
        <w:t>get</w:t>
      </w:r>
      <w:r w:rsidRPr="00891AD8">
        <w:rPr>
          <w:rStyle w:val="NormalTok"/>
          <w:rFonts w:asciiTheme="minorHAnsi" w:hAnsiTheme="minorHAnsi" w:cstheme="minorHAnsi"/>
        </w:rPr>
        <w:t xml:space="preserve"> downloadTestFile1.pptx</w:t>
      </w:r>
    </w:p>
    <w:p w14:paraId="283DC14E" w14:textId="77777777" w:rsidR="00E2764E" w:rsidRPr="00891AD8" w:rsidRDefault="00E2764E" w:rsidP="00E2764E">
      <w:pPr>
        <w:pStyle w:val="Compact"/>
        <w:numPr>
          <w:ilvl w:val="2"/>
          <w:numId w:val="7"/>
        </w:numPr>
        <w:ind w:leftChars="1064" w:left="2821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 xml:space="preserve">The file should be received and stored locally as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newdownloadTestFile1.pptx</w:t>
      </w:r>
      <w:r w:rsidRPr="00891AD8">
        <w:rPr>
          <w:rFonts w:cstheme="minorHAnsi"/>
          <w:sz w:val="22"/>
          <w:szCs w:val="22"/>
        </w:rPr>
        <w:t>.</w:t>
      </w:r>
    </w:p>
    <w:p w14:paraId="642D8621" w14:textId="77777777" w:rsidR="00E2764E" w:rsidRPr="00891AD8" w:rsidRDefault="00E2764E" w:rsidP="00E2764E">
      <w:pPr>
        <w:numPr>
          <w:ilvl w:val="1"/>
          <w:numId w:val="7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t xml:space="preserve">In </w:t>
      </w:r>
      <w:r w:rsidRPr="00891AD8">
        <w:rPr>
          <w:rFonts w:cstheme="minorHAnsi"/>
          <w:b/>
          <w:bCs/>
        </w:rPr>
        <w:t>Client 2</w:t>
      </w:r>
      <w:r w:rsidRPr="00891AD8">
        <w:rPr>
          <w:rFonts w:cstheme="minorHAnsi"/>
        </w:rPr>
        <w:t xml:space="preserve"> window:</w:t>
      </w:r>
    </w:p>
    <w:p w14:paraId="417F940D" w14:textId="77777777" w:rsidR="00E2764E" w:rsidRPr="00891AD8" w:rsidRDefault="00E2764E" w:rsidP="00E2764E">
      <w:pPr>
        <w:pStyle w:val="SourceCode"/>
        <w:numPr>
          <w:ilvl w:val="1"/>
          <w:numId w:val="6"/>
        </w:numPr>
        <w:ind w:leftChars="736" w:left="2099"/>
        <w:rPr>
          <w:rFonts w:asciiTheme="minorHAnsi" w:hAnsiTheme="minorHAnsi" w:cstheme="minorHAnsi"/>
        </w:rPr>
      </w:pPr>
      <w:r w:rsidRPr="00891AD8">
        <w:rPr>
          <w:rStyle w:val="ExtensionTok"/>
          <w:rFonts w:asciiTheme="minorHAnsi" w:hAnsiTheme="minorHAnsi" w:cstheme="minorHAnsi"/>
        </w:rPr>
        <w:t>get</w:t>
      </w:r>
      <w:r w:rsidRPr="00891AD8">
        <w:rPr>
          <w:rStyle w:val="NormalTok"/>
          <w:rFonts w:asciiTheme="minorHAnsi" w:hAnsiTheme="minorHAnsi" w:cstheme="minorHAnsi"/>
        </w:rPr>
        <w:t xml:space="preserve"> downloadTestFile2.pptx</w:t>
      </w:r>
    </w:p>
    <w:p w14:paraId="565F9E6C" w14:textId="77777777" w:rsidR="00E2764E" w:rsidRPr="00891AD8" w:rsidRDefault="00E2764E" w:rsidP="00E2764E">
      <w:pPr>
        <w:pStyle w:val="Compact"/>
        <w:numPr>
          <w:ilvl w:val="2"/>
          <w:numId w:val="7"/>
        </w:numPr>
        <w:ind w:leftChars="1064" w:left="2821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 xml:space="preserve">The file should be received and stored locally as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newdownloadTestFile2.pptx</w:t>
      </w:r>
      <w:r w:rsidRPr="00891AD8">
        <w:rPr>
          <w:rFonts w:cstheme="minorHAnsi"/>
          <w:sz w:val="22"/>
          <w:szCs w:val="22"/>
        </w:rPr>
        <w:t>.</w:t>
      </w:r>
    </w:p>
    <w:p w14:paraId="2D4D7E0F" w14:textId="77777777" w:rsidR="00E2764E" w:rsidRPr="00891AD8" w:rsidRDefault="00E2764E" w:rsidP="00E2764E">
      <w:pPr>
        <w:numPr>
          <w:ilvl w:val="1"/>
          <w:numId w:val="7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lastRenderedPageBreak/>
        <w:t xml:space="preserve">In </w:t>
      </w:r>
      <w:r w:rsidRPr="00891AD8">
        <w:rPr>
          <w:rFonts w:cstheme="minorHAnsi"/>
          <w:b/>
          <w:bCs/>
        </w:rPr>
        <w:t>Client 1</w:t>
      </w:r>
      <w:r w:rsidRPr="00891AD8">
        <w:rPr>
          <w:rFonts w:cstheme="minorHAnsi"/>
        </w:rPr>
        <w:t xml:space="preserve"> window:</w:t>
      </w:r>
    </w:p>
    <w:p w14:paraId="10E9E3B6" w14:textId="77777777" w:rsidR="00E2764E" w:rsidRPr="00891AD8" w:rsidRDefault="00E2764E" w:rsidP="00E2764E">
      <w:pPr>
        <w:pStyle w:val="SourceCode"/>
        <w:numPr>
          <w:ilvl w:val="1"/>
          <w:numId w:val="6"/>
        </w:numPr>
        <w:ind w:leftChars="736" w:left="2099"/>
        <w:rPr>
          <w:rFonts w:asciiTheme="minorHAnsi" w:hAnsiTheme="minorHAnsi" w:cstheme="minorHAnsi"/>
        </w:rPr>
      </w:pPr>
      <w:r w:rsidRPr="00891AD8">
        <w:rPr>
          <w:rStyle w:val="ExtensionTok"/>
          <w:rFonts w:asciiTheme="minorHAnsi" w:hAnsiTheme="minorHAnsi" w:cstheme="minorHAnsi"/>
        </w:rPr>
        <w:t>upload</w:t>
      </w:r>
      <w:r w:rsidRPr="00891AD8">
        <w:rPr>
          <w:rStyle w:val="NormalTok"/>
          <w:rFonts w:asciiTheme="minorHAnsi" w:hAnsiTheme="minorHAnsi" w:cstheme="minorHAnsi"/>
        </w:rPr>
        <w:t xml:space="preserve"> uploadTestFile1.pptx</w:t>
      </w:r>
    </w:p>
    <w:p w14:paraId="77D183EC" w14:textId="77777777" w:rsidR="00E2764E" w:rsidRPr="00891AD8" w:rsidRDefault="00E2764E" w:rsidP="00E2764E">
      <w:pPr>
        <w:pStyle w:val="Compact"/>
        <w:numPr>
          <w:ilvl w:val="2"/>
          <w:numId w:val="7"/>
        </w:numPr>
        <w:ind w:leftChars="1064" w:left="2821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 xml:space="preserve">The file should be sent to the server and stored as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newuploadTestFile1.pptx</w:t>
      </w:r>
      <w:r w:rsidRPr="00891AD8">
        <w:rPr>
          <w:rFonts w:cstheme="minorHAnsi"/>
          <w:sz w:val="22"/>
          <w:szCs w:val="22"/>
        </w:rPr>
        <w:t>.</w:t>
      </w:r>
    </w:p>
    <w:p w14:paraId="3BBEE786" w14:textId="77777777" w:rsidR="00E2764E" w:rsidRPr="00891AD8" w:rsidRDefault="00E2764E" w:rsidP="00E2764E">
      <w:pPr>
        <w:numPr>
          <w:ilvl w:val="1"/>
          <w:numId w:val="7"/>
        </w:numPr>
        <w:spacing w:line="240" w:lineRule="auto"/>
        <w:ind w:leftChars="736" w:left="2099"/>
        <w:rPr>
          <w:rFonts w:cstheme="minorHAnsi"/>
        </w:rPr>
      </w:pPr>
      <w:r w:rsidRPr="00891AD8">
        <w:rPr>
          <w:rFonts w:cstheme="minorHAnsi"/>
        </w:rPr>
        <w:t xml:space="preserve">In </w:t>
      </w:r>
      <w:r w:rsidRPr="00891AD8">
        <w:rPr>
          <w:rFonts w:cstheme="minorHAnsi"/>
          <w:b/>
          <w:bCs/>
        </w:rPr>
        <w:t>Client 2</w:t>
      </w:r>
      <w:r w:rsidRPr="00891AD8">
        <w:rPr>
          <w:rFonts w:cstheme="minorHAnsi"/>
        </w:rPr>
        <w:t xml:space="preserve"> window:</w:t>
      </w:r>
    </w:p>
    <w:p w14:paraId="25C4E403" w14:textId="77777777" w:rsidR="00E2764E" w:rsidRPr="00891AD8" w:rsidRDefault="00E2764E" w:rsidP="00E2764E">
      <w:pPr>
        <w:pStyle w:val="SourceCode"/>
        <w:numPr>
          <w:ilvl w:val="1"/>
          <w:numId w:val="6"/>
        </w:numPr>
        <w:ind w:leftChars="736" w:left="2099"/>
        <w:rPr>
          <w:rFonts w:asciiTheme="minorHAnsi" w:hAnsiTheme="minorHAnsi" w:cstheme="minorHAnsi"/>
        </w:rPr>
      </w:pPr>
      <w:r w:rsidRPr="00891AD8">
        <w:rPr>
          <w:rStyle w:val="ExtensionTok"/>
          <w:rFonts w:asciiTheme="minorHAnsi" w:hAnsiTheme="minorHAnsi" w:cstheme="minorHAnsi"/>
        </w:rPr>
        <w:t>upload</w:t>
      </w:r>
      <w:r w:rsidRPr="00891AD8">
        <w:rPr>
          <w:rStyle w:val="NormalTok"/>
          <w:rFonts w:asciiTheme="minorHAnsi" w:hAnsiTheme="minorHAnsi" w:cstheme="minorHAnsi"/>
        </w:rPr>
        <w:t xml:space="preserve"> uploadTestFile2.pptx</w:t>
      </w:r>
    </w:p>
    <w:p w14:paraId="03B76FFF" w14:textId="0BC9D55A" w:rsidR="00E2764E" w:rsidRDefault="00E2764E" w:rsidP="00891AD8">
      <w:pPr>
        <w:pStyle w:val="Compact"/>
        <w:numPr>
          <w:ilvl w:val="2"/>
          <w:numId w:val="7"/>
        </w:numPr>
        <w:ind w:leftChars="1064" w:left="2821"/>
      </w:pPr>
      <w:r w:rsidRPr="00891AD8">
        <w:rPr>
          <w:rFonts w:cstheme="minorHAnsi"/>
          <w:sz w:val="22"/>
          <w:szCs w:val="22"/>
        </w:rPr>
        <w:t xml:space="preserve">The file should be sent to the server and stored as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newuploadTestFile2.pptx</w:t>
      </w:r>
      <w:r w:rsidRPr="00891AD8">
        <w:rPr>
          <w:rFonts w:cstheme="minorHAnsi"/>
          <w:sz w:val="22"/>
          <w:szCs w:val="22"/>
        </w:rPr>
        <w:t>.</w:t>
      </w:r>
    </w:p>
    <w:p w14:paraId="2F503F96" w14:textId="7092EDE2" w:rsidR="00E2764E" w:rsidRPr="00891AD8" w:rsidRDefault="00E2764E" w:rsidP="00E2764E">
      <w:pPr>
        <w:pStyle w:val="FirstParagraph"/>
        <w:ind w:leftChars="300" w:left="660"/>
        <w:rPr>
          <w:rFonts w:cstheme="minorHAnsi"/>
          <w:sz w:val="22"/>
          <w:szCs w:val="22"/>
        </w:rPr>
      </w:pPr>
      <w:r w:rsidRPr="00891AD8">
        <w:rPr>
          <w:rFonts w:cstheme="minorHAnsi"/>
          <w:b/>
          <w:bCs/>
          <w:sz w:val="22"/>
          <w:szCs w:val="22"/>
        </w:rPr>
        <w:t>File</w:t>
      </w:r>
      <w:r w:rsidR="00891AD8" w:rsidRPr="00891AD8">
        <w:rPr>
          <w:rFonts w:cstheme="minorHAnsi"/>
          <w:b/>
          <w:bCs/>
          <w:sz w:val="22"/>
          <w:szCs w:val="22"/>
        </w:rPr>
        <w:t>s</w:t>
      </w:r>
      <w:r w:rsidRPr="00891AD8">
        <w:rPr>
          <w:rFonts w:cstheme="minorHAnsi"/>
          <w:b/>
          <w:bCs/>
          <w:sz w:val="22"/>
          <w:szCs w:val="22"/>
        </w:rPr>
        <w:t>:</w:t>
      </w:r>
    </w:p>
    <w:p w14:paraId="34A42EF1" w14:textId="5EA32A77" w:rsidR="00E2764E" w:rsidRPr="00891AD8" w:rsidRDefault="00E2764E" w:rsidP="00E2764E">
      <w:pPr>
        <w:pStyle w:val="Compact"/>
        <w:numPr>
          <w:ilvl w:val="0"/>
          <w:numId w:val="7"/>
        </w:numPr>
        <w:ind w:leftChars="409" w:left="1380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>All files for upload</w:t>
      </w:r>
      <w:r w:rsidR="00891AD8">
        <w:rPr>
          <w:rFonts w:cstheme="minorHAnsi"/>
          <w:sz w:val="22"/>
          <w:szCs w:val="22"/>
        </w:rPr>
        <w:t>/</w:t>
      </w:r>
      <w:r w:rsidRPr="00891AD8">
        <w:rPr>
          <w:rFonts w:cstheme="minorHAnsi"/>
          <w:sz w:val="22"/>
          <w:szCs w:val="22"/>
        </w:rPr>
        <w:t xml:space="preserve">download should be </w:t>
      </w:r>
      <w:r w:rsidR="00891AD8">
        <w:rPr>
          <w:rFonts w:cstheme="minorHAnsi"/>
          <w:sz w:val="22"/>
          <w:szCs w:val="22"/>
        </w:rPr>
        <w:t>placed</w:t>
      </w:r>
      <w:r w:rsidRPr="00891AD8">
        <w:rPr>
          <w:rFonts w:cstheme="minorHAnsi"/>
          <w:sz w:val="22"/>
          <w:szCs w:val="22"/>
        </w:rPr>
        <w:t xml:space="preserve"> in the same directory as the source code</w:t>
      </w:r>
    </w:p>
    <w:p w14:paraId="5CF3F507" w14:textId="73F72A28" w:rsidR="00891AD8" w:rsidRPr="00891AD8" w:rsidRDefault="00891AD8" w:rsidP="00891AD8">
      <w:pPr>
        <w:pStyle w:val="Compact"/>
        <w:numPr>
          <w:ilvl w:val="0"/>
          <w:numId w:val="7"/>
        </w:numPr>
        <w:ind w:leftChars="409" w:left="1380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>The test files (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downloadTestFile1.pptx</w:t>
      </w:r>
      <w:r w:rsidRPr="00891AD8">
        <w:rPr>
          <w:rFonts w:cstheme="minorHAnsi"/>
          <w:sz w:val="22"/>
          <w:szCs w:val="22"/>
        </w:rPr>
        <w:t xml:space="preserve">,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uploadTestFile1.pptx</w:t>
      </w:r>
      <w:r w:rsidRPr="00891AD8">
        <w:rPr>
          <w:rFonts w:cstheme="minorHAnsi"/>
          <w:sz w:val="22"/>
          <w:szCs w:val="22"/>
        </w:rPr>
        <w:t xml:space="preserve">,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downloadTestFile2.pptx</w:t>
      </w:r>
      <w:r w:rsidRPr="00891AD8">
        <w:rPr>
          <w:rFonts w:cstheme="minorHAnsi"/>
          <w:sz w:val="22"/>
          <w:szCs w:val="22"/>
        </w:rPr>
        <w:t xml:space="preserve">,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uploadTestFile2.pptx</w:t>
      </w:r>
      <w:r w:rsidRPr="00891AD8">
        <w:rPr>
          <w:rFonts w:cstheme="minorHAnsi"/>
          <w:sz w:val="22"/>
          <w:szCs w:val="22"/>
        </w:rPr>
        <w:t>) will be added to the directory by the script, so you do not need to include them in your submission.</w:t>
      </w:r>
    </w:p>
    <w:p w14:paraId="19A9980A" w14:textId="77777777" w:rsidR="00E2764E" w:rsidRPr="00891AD8" w:rsidRDefault="00E2764E" w:rsidP="00E2764E">
      <w:pPr>
        <w:pStyle w:val="Compact"/>
        <w:numPr>
          <w:ilvl w:val="0"/>
          <w:numId w:val="7"/>
        </w:numPr>
        <w:ind w:leftChars="409" w:left="1380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 xml:space="preserve">Upon submission, all project files must be packaged into a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.zip</w:t>
      </w:r>
      <w:r w:rsidRPr="00891AD8">
        <w:rPr>
          <w:rFonts w:cstheme="minorHAnsi"/>
          <w:sz w:val="22"/>
          <w:szCs w:val="22"/>
        </w:rPr>
        <w:t xml:space="preserve">,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.rar</w:t>
      </w:r>
      <w:r w:rsidRPr="00891AD8">
        <w:rPr>
          <w:rFonts w:cstheme="minorHAnsi"/>
          <w:sz w:val="22"/>
          <w:szCs w:val="22"/>
        </w:rPr>
        <w:t xml:space="preserve">, or </w:t>
      </w:r>
      <w:r w:rsidRPr="00891AD8">
        <w:rPr>
          <w:rStyle w:val="VerbatimChar"/>
          <w:rFonts w:asciiTheme="minorHAnsi" w:hAnsiTheme="minorHAnsi" w:cstheme="minorHAnsi"/>
          <w:sz w:val="22"/>
          <w:szCs w:val="22"/>
        </w:rPr>
        <w:t>.tar.gz</w:t>
      </w:r>
      <w:r w:rsidRPr="00891AD8">
        <w:rPr>
          <w:rFonts w:cstheme="minorHAnsi"/>
          <w:sz w:val="22"/>
          <w:szCs w:val="22"/>
        </w:rPr>
        <w:t xml:space="preserve"> archive.</w:t>
      </w:r>
    </w:p>
    <w:p w14:paraId="00655BF0" w14:textId="3222431E" w:rsidR="00E2764E" w:rsidRPr="00891AD8" w:rsidRDefault="00E2764E" w:rsidP="00891AD8">
      <w:pPr>
        <w:pStyle w:val="Compact"/>
        <w:numPr>
          <w:ilvl w:val="0"/>
          <w:numId w:val="7"/>
        </w:numPr>
        <w:ind w:leftChars="409" w:left="1380"/>
        <w:rPr>
          <w:rFonts w:cstheme="minorHAnsi"/>
          <w:sz w:val="22"/>
          <w:szCs w:val="22"/>
        </w:rPr>
      </w:pPr>
      <w:r w:rsidRPr="00891AD8">
        <w:rPr>
          <w:rFonts w:cstheme="minorHAnsi"/>
          <w:sz w:val="22"/>
          <w:szCs w:val="22"/>
        </w:rPr>
        <w:t>The archive should either contain no directories or a single top-level directory.</w:t>
      </w:r>
    </w:p>
    <w:p w14:paraId="4B84BB29" w14:textId="140ED387" w:rsidR="00E2764E" w:rsidRPr="00C44C81" w:rsidRDefault="00E2764E" w:rsidP="00E2764E">
      <w:pPr>
        <w:pStyle w:val="FirstParagraph"/>
        <w:ind w:leftChars="300" w:left="660"/>
      </w:pPr>
      <w:r>
        <w:t>By following these guidelines precisely, your project will be compatible with the script.</w:t>
      </w:r>
    </w:p>
    <w:bookmarkEnd w:id="0"/>
    <w:p w14:paraId="6442C0B7" w14:textId="37A57727" w:rsidR="00E2764E" w:rsidRDefault="00E2764E" w:rsidP="00E2764E">
      <w:pPr>
        <w:pStyle w:val="ListParagraph"/>
        <w:jc w:val="both"/>
        <w:rPr>
          <w:b/>
          <w:sz w:val="24"/>
        </w:rPr>
      </w:pPr>
    </w:p>
    <w:p w14:paraId="33C4FA54" w14:textId="0B5C0544" w:rsidR="00F3498C" w:rsidRPr="00F3498C" w:rsidRDefault="00F3498C" w:rsidP="00F3498C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 w:rsidRPr="00F3498C">
        <w:rPr>
          <w:b/>
          <w:sz w:val="24"/>
        </w:rPr>
        <w:t>Programming Environment</w:t>
      </w:r>
    </w:p>
    <w:p w14:paraId="15C98D03" w14:textId="77777777" w:rsidR="00066E38" w:rsidRDefault="00066E38" w:rsidP="0043395F">
      <w:pPr>
        <w:pStyle w:val="ListParagraph"/>
        <w:jc w:val="both"/>
        <w:rPr>
          <w:b/>
          <w:sz w:val="24"/>
        </w:rPr>
      </w:pPr>
    </w:p>
    <w:p w14:paraId="5D8C65E1" w14:textId="697065E5" w:rsidR="00F3498C" w:rsidRP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>Programming language:  Java, C, C++,</w:t>
      </w:r>
      <w:r w:rsidR="00E2764E">
        <w:rPr>
          <w:sz w:val="24"/>
        </w:rPr>
        <w:t xml:space="preserve"> </w:t>
      </w:r>
      <w:r w:rsidR="008D24E8">
        <w:rPr>
          <w:sz w:val="24"/>
        </w:rPr>
        <w:t>Python</w:t>
      </w:r>
    </w:p>
    <w:p w14:paraId="6E2D58C1" w14:textId="7B5C3FCB" w:rsidR="00F3498C" w:rsidRP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>Operating System: Windows</w:t>
      </w:r>
      <w:r w:rsidR="008D24E8">
        <w:rPr>
          <w:sz w:val="24"/>
        </w:rPr>
        <w:t>, Mac OS</w:t>
      </w:r>
      <w:r w:rsidRPr="00F3498C">
        <w:rPr>
          <w:sz w:val="24"/>
        </w:rPr>
        <w:t xml:space="preserve"> or Linux</w:t>
      </w:r>
    </w:p>
    <w:p w14:paraId="5CB2D328" w14:textId="5D52D7DC" w:rsid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 xml:space="preserve">Programming Tool: </w:t>
      </w:r>
      <w:r w:rsidR="0025139C" w:rsidRPr="00F3498C">
        <w:rPr>
          <w:sz w:val="24"/>
        </w:rPr>
        <w:t>Eclipse,</w:t>
      </w:r>
      <w:r w:rsidR="0025139C">
        <w:rPr>
          <w:sz w:val="24"/>
        </w:rPr>
        <w:t xml:space="preserve"> IntelliJ,</w:t>
      </w:r>
      <w:r w:rsidR="0025139C" w:rsidRPr="00F3498C">
        <w:rPr>
          <w:sz w:val="24"/>
        </w:rPr>
        <w:t xml:space="preserve"> </w:t>
      </w:r>
      <w:r w:rsidRPr="00F3498C">
        <w:rPr>
          <w:sz w:val="24"/>
        </w:rPr>
        <w:t>Jcreator, Kawa, Netbeans</w:t>
      </w:r>
      <w:r w:rsidR="00CC28B4">
        <w:rPr>
          <w:sz w:val="24"/>
        </w:rPr>
        <w:t>,</w:t>
      </w:r>
      <w:r w:rsidRPr="00F3498C">
        <w:rPr>
          <w:sz w:val="24"/>
        </w:rPr>
        <w:t xml:space="preserve"> … whatever you like.</w:t>
      </w:r>
    </w:p>
    <w:p w14:paraId="0CCA7ED6" w14:textId="77777777" w:rsidR="007819A1" w:rsidRPr="00F3498C" w:rsidRDefault="007819A1" w:rsidP="00F3498C">
      <w:pPr>
        <w:pStyle w:val="ListParagraph"/>
        <w:rPr>
          <w:sz w:val="24"/>
        </w:rPr>
      </w:pPr>
    </w:p>
    <w:p w14:paraId="535B86DD" w14:textId="3C58A645" w:rsid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 xml:space="preserve">To use </w:t>
      </w:r>
      <w:r w:rsidR="00CC28B4">
        <w:rPr>
          <w:sz w:val="24"/>
        </w:rPr>
        <w:t>E</w:t>
      </w:r>
      <w:r w:rsidRPr="00F3498C">
        <w:rPr>
          <w:sz w:val="24"/>
        </w:rPr>
        <w:t>clipse, please go through the following list:</w:t>
      </w:r>
    </w:p>
    <w:p w14:paraId="2321DA29" w14:textId="77777777" w:rsidR="00F3498C" w:rsidRPr="00F3498C" w:rsidRDefault="00F3498C" w:rsidP="00F3498C">
      <w:pPr>
        <w:pStyle w:val="ListParagraph"/>
        <w:rPr>
          <w:sz w:val="24"/>
        </w:rPr>
      </w:pPr>
    </w:p>
    <w:p w14:paraId="7951A43F" w14:textId="4BCFA5D9" w:rsidR="00F3498C" w:rsidRP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>1. Download JDK from</w:t>
      </w:r>
      <w:r>
        <w:rPr>
          <w:sz w:val="24"/>
        </w:rPr>
        <w:t>:</w:t>
      </w:r>
      <w:r w:rsidRPr="00F3498C">
        <w:rPr>
          <w:sz w:val="24"/>
        </w:rPr>
        <w:t xml:space="preserve"> </w:t>
      </w:r>
      <w:hyperlink r:id="rId5" w:history="1">
        <w:r w:rsidRPr="00F3498C">
          <w:rPr>
            <w:color w:val="0000FF"/>
            <w:u w:val="single"/>
          </w:rPr>
          <w:t>https://www.oracle.com/technetwork/java/javase/downloads/jdk8-downloads-2133151.html</w:t>
        </w:r>
      </w:hyperlink>
    </w:p>
    <w:p w14:paraId="4C170E88" w14:textId="77777777" w:rsidR="00F3498C" w:rsidRPr="00F3498C" w:rsidRDefault="00F3498C" w:rsidP="00F3498C">
      <w:pPr>
        <w:pStyle w:val="ListParagraph"/>
        <w:rPr>
          <w:sz w:val="24"/>
        </w:rPr>
      </w:pPr>
    </w:p>
    <w:p w14:paraId="2B9544CF" w14:textId="52276161" w:rsidR="00F3498C" w:rsidRP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>2. Download Eclipse from</w:t>
      </w:r>
      <w:r>
        <w:rPr>
          <w:sz w:val="24"/>
        </w:rPr>
        <w:t>:</w:t>
      </w:r>
      <w:r w:rsidRPr="00F3498C">
        <w:rPr>
          <w:sz w:val="24"/>
        </w:rPr>
        <w:t xml:space="preserve"> </w:t>
      </w:r>
      <w:hyperlink r:id="rId6" w:history="1">
        <w:r w:rsidRPr="00F3498C">
          <w:rPr>
            <w:rStyle w:val="Hyperlink"/>
            <w:sz w:val="24"/>
          </w:rPr>
          <w:t>http://www.eclipse.org/downloads/</w:t>
        </w:r>
      </w:hyperlink>
    </w:p>
    <w:p w14:paraId="187D8508" w14:textId="77777777" w:rsidR="00F3498C" w:rsidRPr="00F3498C" w:rsidRDefault="00F3498C" w:rsidP="00F3498C">
      <w:pPr>
        <w:pStyle w:val="ListParagraph"/>
        <w:rPr>
          <w:sz w:val="24"/>
        </w:rPr>
      </w:pPr>
    </w:p>
    <w:p w14:paraId="2C0054E1" w14:textId="2B0B8B7D" w:rsidR="00F3498C" w:rsidRP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>3. Here is a link for eclipse tutorial:</w:t>
      </w:r>
      <w:r>
        <w:rPr>
          <w:sz w:val="24"/>
        </w:rPr>
        <w:t xml:space="preserve"> </w:t>
      </w:r>
      <w:hyperlink r:id="rId7" w:history="1">
        <w:r w:rsidRPr="007B437C">
          <w:rPr>
            <w:rStyle w:val="Hyperlink"/>
            <w:sz w:val="24"/>
          </w:rPr>
          <w:t>http://eclipsetutorial.sourceforge.net/totalbeginner.html</w:t>
        </w:r>
      </w:hyperlink>
    </w:p>
    <w:p w14:paraId="23C50DDD" w14:textId="77777777" w:rsidR="00F3498C" w:rsidRPr="00F3498C" w:rsidRDefault="00F3498C" w:rsidP="00F3498C">
      <w:pPr>
        <w:pStyle w:val="ListParagraph"/>
        <w:rPr>
          <w:sz w:val="24"/>
        </w:rPr>
      </w:pPr>
    </w:p>
    <w:p w14:paraId="59B18DC2" w14:textId="77777777" w:rsidR="00F3498C" w:rsidRPr="00F3498C" w:rsidRDefault="00F3498C" w:rsidP="00F3498C">
      <w:pPr>
        <w:pStyle w:val="ListParagraph"/>
        <w:rPr>
          <w:sz w:val="24"/>
        </w:rPr>
      </w:pPr>
      <w:r w:rsidRPr="00F3498C">
        <w:rPr>
          <w:sz w:val="24"/>
        </w:rPr>
        <w:t xml:space="preserve">4. Here is a tutorial for socket programming in Java: </w:t>
      </w:r>
      <w:hyperlink r:id="rId8" w:history="1">
        <w:r w:rsidRPr="00F3498C">
          <w:rPr>
            <w:rStyle w:val="Hyperlink"/>
            <w:sz w:val="24"/>
          </w:rPr>
          <w:t>http://java.sun.com/docs/books/tutorial/networking/sockets/</w:t>
        </w:r>
      </w:hyperlink>
    </w:p>
    <w:p w14:paraId="7DC390E5" w14:textId="77777777" w:rsidR="00066E38" w:rsidRDefault="00066E38" w:rsidP="0043395F">
      <w:pPr>
        <w:pStyle w:val="ListParagraph"/>
        <w:jc w:val="both"/>
        <w:rPr>
          <w:b/>
          <w:sz w:val="24"/>
        </w:rPr>
      </w:pPr>
    </w:p>
    <w:p w14:paraId="529AAC2F" w14:textId="77777777" w:rsidR="00852B32" w:rsidRDefault="00852B32" w:rsidP="0043395F">
      <w:pPr>
        <w:pStyle w:val="ListParagraph"/>
        <w:numPr>
          <w:ilvl w:val="0"/>
          <w:numId w:val="1"/>
        </w:numPr>
        <w:jc w:val="both"/>
        <w:rPr>
          <w:b/>
          <w:sz w:val="24"/>
        </w:rPr>
      </w:pPr>
      <w:r>
        <w:rPr>
          <w:b/>
          <w:sz w:val="24"/>
        </w:rPr>
        <w:lastRenderedPageBreak/>
        <w:t>Code Submission</w:t>
      </w:r>
    </w:p>
    <w:p w14:paraId="12CC5ED1" w14:textId="5972A2EF" w:rsidR="00852B32" w:rsidRDefault="00852B32" w:rsidP="0043395F">
      <w:pPr>
        <w:pStyle w:val="ListParagraph"/>
        <w:jc w:val="both"/>
        <w:rPr>
          <w:b/>
          <w:sz w:val="24"/>
        </w:rPr>
      </w:pPr>
    </w:p>
    <w:p w14:paraId="16D7ED8B" w14:textId="1035E97C" w:rsidR="00CC28B4" w:rsidRPr="00CC28B4" w:rsidRDefault="00CC28B4" w:rsidP="00CC28B4">
      <w:pPr>
        <w:pStyle w:val="ListParagraph"/>
        <w:jc w:val="both"/>
        <w:rPr>
          <w:sz w:val="24"/>
        </w:rPr>
      </w:pPr>
      <w:r w:rsidRPr="00CC28B4">
        <w:rPr>
          <w:sz w:val="24"/>
        </w:rPr>
        <w:t xml:space="preserve">If you use Java, you will need to submit the following files: server.java, client.java, server.class, </w:t>
      </w:r>
      <w:r w:rsidR="00E2764E">
        <w:rPr>
          <w:sz w:val="24"/>
        </w:rPr>
        <w:t xml:space="preserve">and </w:t>
      </w:r>
      <w:r w:rsidRPr="00CC28B4">
        <w:rPr>
          <w:sz w:val="24"/>
        </w:rPr>
        <w:t>client.class</w:t>
      </w:r>
      <w:r w:rsidR="00E2764E">
        <w:rPr>
          <w:sz w:val="24"/>
        </w:rPr>
        <w:t xml:space="preserve"> </w:t>
      </w:r>
      <w:r w:rsidRPr="00CC28B4">
        <w:rPr>
          <w:sz w:val="24"/>
        </w:rPr>
        <w:t>in a zipped directory, e.g., project</w:t>
      </w:r>
      <w:r w:rsidR="004C6E21">
        <w:rPr>
          <w:sz w:val="24"/>
        </w:rPr>
        <w:t>2</w:t>
      </w:r>
      <w:r w:rsidRPr="00CC28B4">
        <w:rPr>
          <w:sz w:val="24"/>
        </w:rPr>
        <w:t>.rar</w:t>
      </w:r>
      <w:r w:rsidR="00636486">
        <w:rPr>
          <w:sz w:val="24"/>
        </w:rPr>
        <w:t xml:space="preserve"> or project2.zip</w:t>
      </w:r>
      <w:r w:rsidRPr="00CC28B4">
        <w:rPr>
          <w:sz w:val="24"/>
        </w:rPr>
        <w:t>. Please make sure to include server.class and client.class in the submission.</w:t>
      </w:r>
    </w:p>
    <w:p w14:paraId="74C0A29E" w14:textId="77777777" w:rsidR="00CC28B4" w:rsidRPr="00CC28B4" w:rsidRDefault="00CC28B4" w:rsidP="00CC28B4">
      <w:pPr>
        <w:pStyle w:val="ListParagraph"/>
        <w:jc w:val="both"/>
        <w:rPr>
          <w:sz w:val="24"/>
        </w:rPr>
      </w:pPr>
    </w:p>
    <w:p w14:paraId="77564D0F" w14:textId="63956770" w:rsidR="00E2764E" w:rsidRDefault="00CC28B4" w:rsidP="00CC28B4">
      <w:pPr>
        <w:pStyle w:val="ListParagraph"/>
        <w:jc w:val="both"/>
        <w:rPr>
          <w:sz w:val="24"/>
        </w:rPr>
      </w:pPr>
      <w:bookmarkStart w:id="1" w:name="_Hlk192600493"/>
      <w:r w:rsidRPr="00CC28B4">
        <w:rPr>
          <w:sz w:val="24"/>
        </w:rPr>
        <w:t>If you use C/C++</w:t>
      </w:r>
      <w:r w:rsidR="0025139C">
        <w:rPr>
          <w:sz w:val="24"/>
        </w:rPr>
        <w:t xml:space="preserve"> or</w:t>
      </w:r>
      <w:r w:rsidR="008D24E8">
        <w:rPr>
          <w:sz w:val="24"/>
        </w:rPr>
        <w:t xml:space="preserve"> Python</w:t>
      </w:r>
      <w:r w:rsidRPr="00CC28B4">
        <w:rPr>
          <w:sz w:val="24"/>
        </w:rPr>
        <w:t xml:space="preserve"> please put all source files and executables in a zipped directory.  </w:t>
      </w:r>
    </w:p>
    <w:p w14:paraId="0C0D59CD" w14:textId="77777777" w:rsidR="00E2764E" w:rsidRDefault="00E2764E" w:rsidP="00CC28B4">
      <w:pPr>
        <w:pStyle w:val="ListParagraph"/>
        <w:jc w:val="both"/>
        <w:rPr>
          <w:sz w:val="24"/>
        </w:rPr>
      </w:pPr>
    </w:p>
    <w:p w14:paraId="158820CB" w14:textId="77BCFEB1" w:rsidR="00E2764E" w:rsidRDefault="00E2764E" w:rsidP="00CC28B4">
      <w:pPr>
        <w:pStyle w:val="ListParagraph"/>
        <w:jc w:val="both"/>
        <w:rPr>
          <w:sz w:val="24"/>
        </w:rPr>
      </w:pPr>
      <w:r>
        <w:rPr>
          <w:sz w:val="24"/>
        </w:rPr>
        <w:t xml:space="preserve">If you are an online student, you must include README.txt to explain how a TA will run your program, particularly if you use C/C++. </w:t>
      </w:r>
    </w:p>
    <w:bookmarkEnd w:id="1"/>
    <w:p w14:paraId="272AF7DE" w14:textId="77777777" w:rsidR="00E2764E" w:rsidRDefault="00E2764E" w:rsidP="00CC28B4">
      <w:pPr>
        <w:pStyle w:val="ListParagraph"/>
        <w:jc w:val="both"/>
        <w:rPr>
          <w:sz w:val="24"/>
        </w:rPr>
      </w:pPr>
    </w:p>
    <w:p w14:paraId="1DE18890" w14:textId="773AD5DA" w:rsidR="00CC28B4" w:rsidRDefault="00CC28B4" w:rsidP="00CC28B4">
      <w:pPr>
        <w:pStyle w:val="ListParagraph"/>
        <w:jc w:val="both"/>
        <w:rPr>
          <w:sz w:val="24"/>
        </w:rPr>
      </w:pPr>
      <w:r w:rsidRPr="00CC28B4">
        <w:rPr>
          <w:sz w:val="24"/>
        </w:rPr>
        <w:t>Submit the project through Canvas:</w:t>
      </w:r>
    </w:p>
    <w:p w14:paraId="3B1758B8" w14:textId="09B3521B" w:rsidR="00CC28B4" w:rsidRDefault="00CC28B4" w:rsidP="00CC28B4">
      <w:pPr>
        <w:pStyle w:val="ListParagraph"/>
        <w:jc w:val="both"/>
        <w:rPr>
          <w:sz w:val="24"/>
        </w:rPr>
      </w:pPr>
    </w:p>
    <w:p w14:paraId="66F6E707" w14:textId="3DD93F6B" w:rsidR="00CC28B4" w:rsidRPr="00CC28B4" w:rsidRDefault="00CC28B4" w:rsidP="00CC28B4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G</w:t>
      </w:r>
      <w:r w:rsidRPr="00CC28B4">
        <w:rPr>
          <w:sz w:val="24"/>
        </w:rPr>
        <w:t xml:space="preserve">o to </w:t>
      </w:r>
      <w:hyperlink r:id="rId9" w:history="1">
        <w:r w:rsidRPr="00CC28B4">
          <w:rPr>
            <w:rStyle w:val="Hyperlink"/>
            <w:sz w:val="24"/>
          </w:rPr>
          <w:t>https://lss.at.ufl.edu/</w:t>
        </w:r>
      </w:hyperlink>
    </w:p>
    <w:p w14:paraId="2909EBD5" w14:textId="2F0EADE8" w:rsidR="00CC28B4" w:rsidRPr="00CC28B4" w:rsidRDefault="00CC28B4" w:rsidP="00CC28B4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</w:t>
      </w:r>
      <w:r w:rsidRPr="00CC28B4">
        <w:rPr>
          <w:sz w:val="24"/>
        </w:rPr>
        <w:t xml:space="preserve">lick </w:t>
      </w:r>
      <w:r>
        <w:rPr>
          <w:sz w:val="24"/>
        </w:rPr>
        <w:t>“</w:t>
      </w:r>
      <w:r w:rsidRPr="00CC28B4">
        <w:rPr>
          <w:sz w:val="24"/>
        </w:rPr>
        <w:t xml:space="preserve">Login </w:t>
      </w:r>
      <w:r>
        <w:rPr>
          <w:sz w:val="24"/>
        </w:rPr>
        <w:t xml:space="preserve">to </w:t>
      </w:r>
      <w:r w:rsidRPr="00CC28B4">
        <w:rPr>
          <w:sz w:val="24"/>
        </w:rPr>
        <w:t>e-Learning</w:t>
      </w:r>
      <w:r>
        <w:rPr>
          <w:sz w:val="24"/>
        </w:rPr>
        <w:t>”</w:t>
      </w:r>
    </w:p>
    <w:p w14:paraId="7CA9209E" w14:textId="67055DF5" w:rsidR="00CC28B4" w:rsidRPr="00CC28B4" w:rsidRDefault="00CC28B4" w:rsidP="00CC28B4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L</w:t>
      </w:r>
      <w:r w:rsidRPr="00CC28B4">
        <w:rPr>
          <w:sz w:val="24"/>
        </w:rPr>
        <w:t>ogin with your gator link username/password</w:t>
      </w:r>
    </w:p>
    <w:p w14:paraId="3F617F52" w14:textId="40ED7006" w:rsidR="00CC28B4" w:rsidRDefault="00D41B59" w:rsidP="00CC28B4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 xml:space="preserve">Go in CNT </w:t>
      </w:r>
      <w:r w:rsidR="00B35694">
        <w:rPr>
          <w:sz w:val="24"/>
        </w:rPr>
        <w:t>4007</w:t>
      </w:r>
    </w:p>
    <w:p w14:paraId="639C5432" w14:textId="095806C2" w:rsidR="00D41B59" w:rsidRPr="00CC28B4" w:rsidRDefault="00F24B8C" w:rsidP="00CC28B4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lick “Assignments” and submit your project</w:t>
      </w:r>
    </w:p>
    <w:p w14:paraId="7DFABAA9" w14:textId="77777777" w:rsidR="00CC28B4" w:rsidRDefault="00CC28B4" w:rsidP="0043395F">
      <w:pPr>
        <w:pStyle w:val="ListParagraph"/>
        <w:jc w:val="both"/>
        <w:rPr>
          <w:b/>
          <w:sz w:val="24"/>
        </w:rPr>
      </w:pPr>
    </w:p>
    <w:p w14:paraId="6BD39AEB" w14:textId="55F692C1" w:rsidR="0051321F" w:rsidRPr="003762FD" w:rsidRDefault="00852B32" w:rsidP="004C6E21">
      <w:pPr>
        <w:pStyle w:val="ListParagraph"/>
        <w:jc w:val="both"/>
        <w:rPr>
          <w:sz w:val="24"/>
        </w:rPr>
      </w:pPr>
      <w:r>
        <w:rPr>
          <w:sz w:val="24"/>
        </w:rPr>
        <w:t xml:space="preserve">This is an </w:t>
      </w:r>
      <w:r w:rsidRPr="007819A1">
        <w:rPr>
          <w:b/>
          <w:bCs/>
          <w:sz w:val="24"/>
        </w:rPr>
        <w:t>individual</w:t>
      </w:r>
      <w:r>
        <w:rPr>
          <w:sz w:val="24"/>
        </w:rPr>
        <w:t xml:space="preserve"> project. Students must submit their code via </w:t>
      </w:r>
      <w:r w:rsidR="00F3498C">
        <w:rPr>
          <w:sz w:val="24"/>
        </w:rPr>
        <w:t>Canvas</w:t>
      </w:r>
      <w:r w:rsidR="0043395F">
        <w:rPr>
          <w:sz w:val="24"/>
        </w:rPr>
        <w:t xml:space="preserve"> by </w:t>
      </w:r>
      <w:r w:rsidR="00C758CE">
        <w:rPr>
          <w:sz w:val="24"/>
        </w:rPr>
        <w:t>the deadline</w:t>
      </w:r>
      <w:r w:rsidR="0043395F">
        <w:rPr>
          <w:sz w:val="24"/>
        </w:rPr>
        <w:t>. We will run an automatic tool to catch submissions with identical or similar code.</w:t>
      </w:r>
      <w:r w:rsidR="00F24B8C">
        <w:rPr>
          <w:sz w:val="24"/>
        </w:rPr>
        <w:t xml:space="preserve"> There will be no late submissions</w:t>
      </w:r>
      <w:r w:rsidR="0091593E">
        <w:rPr>
          <w:sz w:val="24"/>
        </w:rPr>
        <w:t xml:space="preserve"> allowed</w:t>
      </w:r>
      <w:r w:rsidR="00F24B8C">
        <w:rPr>
          <w:sz w:val="24"/>
        </w:rPr>
        <w:t>.</w:t>
      </w:r>
    </w:p>
    <w:sectPr w:rsidR="0051321F" w:rsidRPr="003762FD" w:rsidSect="00630B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6276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FA0E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A7E8E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4D43A7E"/>
    <w:multiLevelType w:val="hybridMultilevel"/>
    <w:tmpl w:val="9F66BD6C"/>
    <w:lvl w:ilvl="0" w:tplc="8F040C8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7427BA"/>
    <w:multiLevelType w:val="hybridMultilevel"/>
    <w:tmpl w:val="5778F5D0"/>
    <w:lvl w:ilvl="0" w:tplc="0D26ED90">
      <w:start w:val="1"/>
      <w:numFmt w:val="decimal"/>
      <w:lvlText w:val="%1)"/>
      <w:lvlJc w:val="left"/>
      <w:pPr>
        <w:ind w:left="1080" w:hanging="360"/>
      </w:pPr>
      <w:rPr>
        <w:color w:val="1F497D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49F036DA"/>
    <w:multiLevelType w:val="hybridMultilevel"/>
    <w:tmpl w:val="2A9CFAC8"/>
    <w:lvl w:ilvl="0" w:tplc="60FC169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0075B4F"/>
    <w:multiLevelType w:val="hybridMultilevel"/>
    <w:tmpl w:val="8C7CE7D8"/>
    <w:lvl w:ilvl="0" w:tplc="C8E694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1021F6"/>
    <w:multiLevelType w:val="hybridMultilevel"/>
    <w:tmpl w:val="93021B6A"/>
    <w:lvl w:ilvl="0" w:tplc="373074A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56990251">
    <w:abstractNumId w:val="3"/>
  </w:num>
  <w:num w:numId="2" w16cid:durableId="168444572">
    <w:abstractNumId w:val="6"/>
  </w:num>
  <w:num w:numId="3" w16cid:durableId="907762021">
    <w:abstractNumId w:val="5"/>
  </w:num>
  <w:num w:numId="4" w16cid:durableId="4700989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2897019">
    <w:abstractNumId w:val="7"/>
  </w:num>
  <w:num w:numId="6" w16cid:durableId="706221057">
    <w:abstractNumId w:val="0"/>
  </w:num>
  <w:num w:numId="7" w16cid:durableId="1638335657">
    <w:abstractNumId w:val="1"/>
  </w:num>
  <w:num w:numId="8" w16cid:durableId="6964664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653243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D50"/>
    <w:rsid w:val="00066E38"/>
    <w:rsid w:val="000761AA"/>
    <w:rsid w:val="000A47E7"/>
    <w:rsid w:val="000C380C"/>
    <w:rsid w:val="000E76A8"/>
    <w:rsid w:val="00137748"/>
    <w:rsid w:val="001858E6"/>
    <w:rsid w:val="001B35B3"/>
    <w:rsid w:val="001D7AD0"/>
    <w:rsid w:val="0021124C"/>
    <w:rsid w:val="0025139C"/>
    <w:rsid w:val="002709B7"/>
    <w:rsid w:val="002B5128"/>
    <w:rsid w:val="002C241A"/>
    <w:rsid w:val="00312128"/>
    <w:rsid w:val="00334E75"/>
    <w:rsid w:val="00351FE0"/>
    <w:rsid w:val="003762FD"/>
    <w:rsid w:val="003D61E5"/>
    <w:rsid w:val="00406D1E"/>
    <w:rsid w:val="0043395F"/>
    <w:rsid w:val="00467A8E"/>
    <w:rsid w:val="004A5B55"/>
    <w:rsid w:val="004C31EA"/>
    <w:rsid w:val="004C6E21"/>
    <w:rsid w:val="004E45A3"/>
    <w:rsid w:val="004E5E09"/>
    <w:rsid w:val="0051321F"/>
    <w:rsid w:val="00525770"/>
    <w:rsid w:val="00565E06"/>
    <w:rsid w:val="00625B6C"/>
    <w:rsid w:val="00630B70"/>
    <w:rsid w:val="00636486"/>
    <w:rsid w:val="00640EFD"/>
    <w:rsid w:val="006A0F82"/>
    <w:rsid w:val="00706CD4"/>
    <w:rsid w:val="00715190"/>
    <w:rsid w:val="007819A1"/>
    <w:rsid w:val="007B28DA"/>
    <w:rsid w:val="007E1FB9"/>
    <w:rsid w:val="007E7FC5"/>
    <w:rsid w:val="00852B32"/>
    <w:rsid w:val="008533E6"/>
    <w:rsid w:val="00891AD8"/>
    <w:rsid w:val="008D0B88"/>
    <w:rsid w:val="008D24E8"/>
    <w:rsid w:val="00913D50"/>
    <w:rsid w:val="0091593E"/>
    <w:rsid w:val="009360F7"/>
    <w:rsid w:val="00984E2E"/>
    <w:rsid w:val="009B5CE5"/>
    <w:rsid w:val="00A043CE"/>
    <w:rsid w:val="00A60C8C"/>
    <w:rsid w:val="00A76577"/>
    <w:rsid w:val="00B35694"/>
    <w:rsid w:val="00B40D91"/>
    <w:rsid w:val="00B663DA"/>
    <w:rsid w:val="00B833D0"/>
    <w:rsid w:val="00B92853"/>
    <w:rsid w:val="00C404D6"/>
    <w:rsid w:val="00C758CE"/>
    <w:rsid w:val="00CC28B4"/>
    <w:rsid w:val="00D302B4"/>
    <w:rsid w:val="00D41B59"/>
    <w:rsid w:val="00D51078"/>
    <w:rsid w:val="00D54940"/>
    <w:rsid w:val="00DA5443"/>
    <w:rsid w:val="00DD2644"/>
    <w:rsid w:val="00DD3D99"/>
    <w:rsid w:val="00DF1F9D"/>
    <w:rsid w:val="00DF6476"/>
    <w:rsid w:val="00E146F4"/>
    <w:rsid w:val="00E2764E"/>
    <w:rsid w:val="00E62FD9"/>
    <w:rsid w:val="00EE3CAD"/>
    <w:rsid w:val="00EF52C6"/>
    <w:rsid w:val="00F24B8C"/>
    <w:rsid w:val="00F337B5"/>
    <w:rsid w:val="00F3498C"/>
    <w:rsid w:val="00F56664"/>
    <w:rsid w:val="00F94210"/>
    <w:rsid w:val="00FC4C59"/>
    <w:rsid w:val="00FE5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6D92E"/>
  <w15:docId w15:val="{FD0694A7-C339-4362-A14B-D7F8D535C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7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C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E76A8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2128"/>
    <w:pPr>
      <w:spacing w:after="0" w:line="240" w:lineRule="auto"/>
    </w:pPr>
    <w:rPr>
      <w:rFonts w:ascii="Consolas" w:eastAsiaTheme="minorEastAsia" w:hAnsi="Consolas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2128"/>
    <w:rPr>
      <w:rFonts w:ascii="Consolas" w:eastAsiaTheme="minorEastAsia" w:hAnsi="Consolas"/>
      <w:sz w:val="21"/>
      <w:szCs w:val="21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762F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62F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E2764E"/>
    <w:pPr>
      <w:spacing w:before="180" w:after="180" w:line="240" w:lineRule="auto"/>
    </w:pPr>
    <w:rPr>
      <w:rFonts w:eastAsiaTheme="minorEastAsia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2764E"/>
    <w:rPr>
      <w:rFonts w:eastAsiaTheme="minorEastAsia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2764E"/>
  </w:style>
  <w:style w:type="paragraph" w:customStyle="1" w:styleId="Compact">
    <w:name w:val="Compact"/>
    <w:basedOn w:val="BodyText"/>
    <w:qFormat/>
    <w:rsid w:val="00E2764E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E2764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E2764E"/>
    <w:pPr>
      <w:wordWrap w:val="0"/>
      <w:spacing w:line="240" w:lineRule="auto"/>
    </w:pPr>
    <w:rPr>
      <w:rFonts w:ascii="Consolas" w:hAnsi="Consolas"/>
    </w:rPr>
  </w:style>
  <w:style w:type="character" w:customStyle="1" w:styleId="CommentTok">
    <w:name w:val="CommentTok"/>
    <w:basedOn w:val="VerbatimChar"/>
    <w:rsid w:val="00E2764E"/>
    <w:rPr>
      <w:rFonts w:ascii="Consolas" w:hAnsi="Consolas"/>
      <w:i/>
      <w:color w:val="60A0B0"/>
    </w:rPr>
  </w:style>
  <w:style w:type="character" w:customStyle="1" w:styleId="ExtensionTok">
    <w:name w:val="ExtensionTok"/>
    <w:basedOn w:val="VerbatimChar"/>
    <w:rsid w:val="00E2764E"/>
    <w:rPr>
      <w:rFonts w:ascii="Consolas" w:hAnsi="Consolas"/>
    </w:rPr>
  </w:style>
  <w:style w:type="character" w:customStyle="1" w:styleId="AttributeTok">
    <w:name w:val="AttributeTok"/>
    <w:basedOn w:val="VerbatimChar"/>
    <w:rsid w:val="00E2764E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E2764E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411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java.sun.com/docs/books/tutorial/networking/socke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clipsetutorial.sourceforge.net/totalbeginn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eclipse.org/downloads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oracle.com/technetwork/java/javase/downloads/jdk8-downloads-2133151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ss.at.ufl.ed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5</Pages>
  <Words>1060</Words>
  <Characters>604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 M. Iftekharul Alam</dc:creator>
  <cp:lastModifiedBy>Angela Chen</cp:lastModifiedBy>
  <cp:revision>25</cp:revision>
  <cp:lastPrinted>2024-03-07T18:42:00Z</cp:lastPrinted>
  <dcterms:created xsi:type="dcterms:W3CDTF">2019-09-11T17:27:00Z</dcterms:created>
  <dcterms:modified xsi:type="dcterms:W3CDTF">2025-03-12T19:00:00Z</dcterms:modified>
</cp:coreProperties>
</file>